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2BD57" w14:textId="2E6732E5" w:rsidR="00840AF2" w:rsidRDefault="009457B3" w:rsidP="009457B3">
      <w:pPr>
        <w:jc w:val="center"/>
        <w:rPr>
          <w:rFonts w:ascii="TH SarabunPSK" w:hAnsi="TH SarabunPSK" w:cs="TH SarabunPSK"/>
          <w:sz w:val="56"/>
          <w:szCs w:val="56"/>
        </w:rPr>
      </w:pPr>
      <w:r w:rsidRPr="00714FEE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B3EAAC7" wp14:editId="69E87EF0">
            <wp:extent cx="1329397" cy="1237615"/>
            <wp:effectExtent l="0" t="0" r="0" b="0"/>
            <wp:docPr id="210189762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65" cy="124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65403" w14:textId="0FAC9F94" w:rsidR="00EE6E5D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รายงาน</w:t>
      </w:r>
    </w:p>
    <w:p w14:paraId="44066F0C" w14:textId="403D0359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การปฏิบัติการพยาบาลของอาจารย์</w:t>
      </w:r>
    </w:p>
    <w:p w14:paraId="7FB6320A" w14:textId="5C44B0E9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(</w:t>
      </w:r>
      <w:r w:rsidRPr="005F0BF0">
        <w:rPr>
          <w:rFonts w:ascii="TH SarabunPSK" w:hAnsi="TH SarabunPSK" w:cs="TH SarabunPSK"/>
          <w:b/>
          <w:bCs/>
          <w:sz w:val="56"/>
          <w:szCs w:val="56"/>
        </w:rPr>
        <w:t>Faculty Practice</w:t>
      </w: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)</w:t>
      </w:r>
    </w:p>
    <w:p w14:paraId="0073143A" w14:textId="7D5764FE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  <w:cs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ปีการศึกษา 256</w:t>
      </w:r>
      <w:r w:rsidR="00566E92">
        <w:rPr>
          <w:rFonts w:ascii="TH SarabunPSK" w:hAnsi="TH SarabunPSK" w:cs="TH SarabunPSK"/>
          <w:b/>
          <w:bCs/>
          <w:sz w:val="56"/>
          <w:szCs w:val="56"/>
        </w:rPr>
        <w:t>5</w:t>
      </w:r>
    </w:p>
    <w:p w14:paraId="5BD50969" w14:textId="16D6DCDC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BE3A3FC" w14:textId="3219802C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1756ED1B" w14:textId="7CD2E578" w:rsidR="005F0BF0" w:rsidRDefault="005F0BF0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1BA236E" w14:textId="77777777" w:rsidR="005F0BF0" w:rsidRDefault="005F0BF0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39C3797" w14:textId="5B0D82BB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305D28D6" w14:textId="3838122B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  <w:cs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ของอาจารย์</w:t>
      </w:r>
      <w:r w:rsidR="008348B7">
        <w:rPr>
          <w:rFonts w:ascii="TH SarabunPSK" w:hAnsi="TH SarabunPSK" w:cs="TH SarabunPSK" w:hint="cs"/>
          <w:b/>
          <w:bCs/>
          <w:sz w:val="56"/>
          <w:szCs w:val="56"/>
          <w:cs/>
        </w:rPr>
        <w:t>อัจฉราพรรณ  วงษ์น้อย</w:t>
      </w:r>
    </w:p>
    <w:p w14:paraId="5FD5B843" w14:textId="57EF37A3" w:rsidR="00840AF2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สถานที่ปฏิบัติงาน</w:t>
      </w:r>
      <w:r w:rsidR="008348B7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 </w:t>
      </w:r>
      <w:r w:rsidR="008348B7" w:rsidRPr="0026502F">
        <w:rPr>
          <w:rFonts w:ascii="TH SarabunPSK" w:hAnsi="TH SarabunPSK" w:cs="TH SarabunPSK" w:hint="cs"/>
          <w:b/>
          <w:bCs/>
          <w:sz w:val="56"/>
          <w:szCs w:val="56"/>
          <w:cs/>
        </w:rPr>
        <w:t>โรงพยาบาลส่งเสริมสุขภาพตำบล</w:t>
      </w:r>
      <w:r w:rsidR="008348B7">
        <w:rPr>
          <w:rFonts w:ascii="TH SarabunPSK" w:hAnsi="TH SarabunPSK" w:cs="TH SarabunPSK"/>
          <w:b/>
          <w:bCs/>
          <w:sz w:val="56"/>
          <w:szCs w:val="56"/>
          <w:cs/>
        </w:rPr>
        <w:br/>
      </w:r>
      <w:r w:rsidR="008348B7" w:rsidRPr="0026502F">
        <w:rPr>
          <w:rFonts w:ascii="TH SarabunPSK" w:hAnsi="TH SarabunPSK" w:cs="TH SarabunPSK" w:hint="cs"/>
          <w:b/>
          <w:bCs/>
          <w:sz w:val="56"/>
          <w:szCs w:val="56"/>
          <w:cs/>
        </w:rPr>
        <w:t>บ้านท่าเสา</w:t>
      </w:r>
      <w:r w:rsidR="008348B7">
        <w:rPr>
          <w:rFonts w:ascii="TH SarabunPSK" w:hAnsi="TH SarabunPSK" w:cs="TH SarabunPSK"/>
          <w:b/>
          <w:bCs/>
          <w:sz w:val="56"/>
          <w:szCs w:val="56"/>
        </w:rPr>
        <w:t xml:space="preserve"> </w:t>
      </w:r>
      <w:r w:rsidR="008348B7">
        <w:rPr>
          <w:rFonts w:ascii="TH SarabunPSK" w:hAnsi="TH SarabunPSK" w:cs="TH SarabunPSK" w:hint="cs"/>
          <w:b/>
          <w:bCs/>
          <w:sz w:val="56"/>
          <w:szCs w:val="56"/>
          <w:cs/>
        </w:rPr>
        <w:t>อำเภอท่ามะกา จังหวัดกาญจนบุรี</w:t>
      </w:r>
    </w:p>
    <w:p w14:paraId="58802533" w14:textId="77777777" w:rsidR="006772BF" w:rsidRDefault="006772BF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37474DEF" w14:textId="719ABE37" w:rsidR="005F0BF0" w:rsidRDefault="005F0BF0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lastRenderedPageBreak/>
        <w:t>คำนำ</w:t>
      </w:r>
    </w:p>
    <w:p w14:paraId="1CE224AA" w14:textId="3353A73D" w:rsidR="00346908" w:rsidRDefault="00346908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4384A">
        <w:rPr>
          <w:rFonts w:ascii="TH SarabunPSK" w:hAnsi="TH SarabunPSK" w:cs="TH SarabunPSK" w:hint="cs"/>
          <w:sz w:val="32"/>
          <w:szCs w:val="32"/>
          <w:cs/>
        </w:rPr>
        <w:t>รายงานฉบับนี้จัดทำขึ้นเพื่อรายงานการปฏิบัติการพยาบาลของอาจารย์</w:t>
      </w:r>
      <w:r w:rsidR="008348B7">
        <w:rPr>
          <w:rFonts w:ascii="TH SarabunPSK" w:hAnsi="TH SarabunPSK" w:cs="TH SarabunPSK" w:hint="cs"/>
          <w:sz w:val="32"/>
          <w:szCs w:val="32"/>
          <w:cs/>
        </w:rPr>
        <w:t>อัจฉราพรรณ วงษ์น้อย</w:t>
      </w:r>
      <w:r w:rsidR="008348B7" w:rsidRPr="0004384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="008348B7">
        <w:rPr>
          <w:rFonts w:ascii="TH SarabunPSK" w:hAnsi="TH SarabunPSK" w:cs="TH SarabunPSK" w:hint="cs"/>
          <w:sz w:val="32"/>
          <w:szCs w:val="32"/>
          <w:cs/>
        </w:rPr>
        <w:t xml:space="preserve">อาจารย์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อาจารย์ประจำสาขาวิชา</w:t>
      </w:r>
      <w:r w:rsidR="008348B7">
        <w:rPr>
          <w:rFonts w:ascii="TH SarabunPSK" w:hAnsi="TH SarabunPSK" w:cs="TH SarabunPSK" w:hint="cs"/>
          <w:sz w:val="32"/>
          <w:szCs w:val="32"/>
          <w:cs/>
        </w:rPr>
        <w:t xml:space="preserve">การพยาบาลจิตเวช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มีความประสงค์พัฒนาความเชี่ยวชาญทางการพยาบาลเกี่ยวกับ</w:t>
      </w:r>
      <w:r w:rsidR="008348B7">
        <w:rPr>
          <w:rFonts w:ascii="TH SarabunPSK" w:hAnsi="TH SarabunPSK" w:cs="TH SarabunPSK" w:hint="cs"/>
          <w:sz w:val="32"/>
          <w:szCs w:val="32"/>
          <w:cs/>
        </w:rPr>
        <w:t>การพยาบาลผู้ป่วยจิตเวชเรื้องรังในชุมชนและญาติผู้ดูแลหลักที่มีควารู้สึกเป็นภาระ</w:t>
      </w:r>
      <w:r w:rsidR="008348B7">
        <w:rPr>
          <w:rFonts w:ascii="TH SarabunPSK" w:hAnsi="TH SarabunPSK" w:cs="TH SarabunPSK"/>
          <w:sz w:val="32"/>
          <w:szCs w:val="32"/>
          <w:cs/>
        </w:rPr>
        <w:br/>
      </w:r>
      <w:r w:rsidRPr="0004384A">
        <w:rPr>
          <w:rFonts w:ascii="TH SarabunPSK" w:hAnsi="TH SarabunPSK" w:cs="TH SarabunPSK" w:hint="cs"/>
          <w:sz w:val="32"/>
          <w:szCs w:val="32"/>
          <w:cs/>
        </w:rPr>
        <w:t>โดยปฏิบัติการพยาบาลที่</w:t>
      </w:r>
      <w:r w:rsidR="008348B7">
        <w:rPr>
          <w:rFonts w:ascii="TH SarabunPSK" w:hAnsi="TH SarabunPSK" w:cs="TH SarabunPSK" w:hint="cs"/>
          <w:sz w:val="32"/>
          <w:szCs w:val="32"/>
          <w:cs/>
        </w:rPr>
        <w:t>โรงพยาบาลส่งเสริมสุขภาพตำบลบ้านท่าเสา อำเภอท่ามะกา จังหวัดกาญจนบุรี</w:t>
      </w:r>
      <w:r w:rsidR="008348B7">
        <w:rPr>
          <w:rFonts w:ascii="TH SarabunPSK" w:hAnsi="TH SarabunPSK" w:cs="TH SarabunPSK"/>
          <w:sz w:val="32"/>
          <w:szCs w:val="32"/>
          <w:cs/>
        </w:rPr>
        <w:br/>
      </w:r>
      <w:r w:rsidRPr="0004384A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Pr="0004384A">
        <w:rPr>
          <w:rFonts w:ascii="TH SarabunPSK" w:hAnsi="TH SarabunPSK" w:cs="TH SarabunPSK"/>
          <w:sz w:val="32"/>
          <w:szCs w:val="32"/>
          <w:cs/>
        </w:rPr>
        <w:t>การปฏิบัติการพยาบาลของอาจารย์ (</w:t>
      </w:r>
      <w:r w:rsidRPr="0004384A">
        <w:rPr>
          <w:rFonts w:ascii="TH SarabunPSK" w:hAnsi="TH SarabunPSK" w:cs="TH SarabunPSK"/>
          <w:sz w:val="32"/>
          <w:szCs w:val="32"/>
        </w:rPr>
        <w:t xml:space="preserve">Faculty Practice) </w:t>
      </w:r>
      <w:r w:rsidRPr="0004384A">
        <w:rPr>
          <w:rFonts w:ascii="TH SarabunPSK" w:hAnsi="TH SarabunPSK" w:cs="TH SarabunPSK"/>
          <w:sz w:val="32"/>
          <w:szCs w:val="32"/>
          <w:cs/>
        </w:rPr>
        <w:t>เป็นการ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>นำความเชี่ยวชาญของอาจารย์พยาบาล ไปให้บริ</w:t>
      </w:r>
      <w:r w:rsidR="00EE6439">
        <w:rPr>
          <w:rFonts w:ascii="TH SarabunPSK" w:hAnsi="TH SarabunPSK" w:cs="TH SarabunPSK" w:hint="cs"/>
          <w:sz w:val="32"/>
          <w:szCs w:val="32"/>
          <w:cs/>
        </w:rPr>
        <w:t>ก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>ารแก่ผู้ป่วยหรือผู้รับบริการ เป็นรายบุคคล ครอบครัว กลุ่มและชุมชนเพื่อเพิ่มพูนความเชี่ยวชาญทางการพยาบาลของตนเองอย่างต่อเนื่องและเป็นไปตามเกณฑ์การรับรองสถาบันการศึกษาวิชาการพยาบาลและการผดุงครรภ์สำหรับสถาบันการศึกษาที่มีผู้สำเร็จการศึกษาหลักสูตรพยาบาล</w:t>
      </w:r>
      <w:proofErr w:type="spellStart"/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>ศา</w:t>
      </w:r>
      <w:proofErr w:type="spellEnd"/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 xml:space="preserve">สตรบัณฑิต ตัวบ่งชี้ที่ 9 ร้อยละของอาจารย์ที่สอนวิชารพยาบาลและวิชาการรักษาโรคเบื้องต้น ปฏิบัติการพยาบาลในสาขาที่รับผิดชอบ </w:t>
      </w:r>
    </w:p>
    <w:p w14:paraId="23C77FD5" w14:textId="377FC84D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3C33F51C" w14:textId="304F036C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2430E50" w14:textId="4189093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133BAB4" w14:textId="788E73E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C01C0C3" w14:textId="1DCC6AB5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8348B7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ลงชื่อ</w:t>
      </w:r>
      <w:r w:rsidR="008348B7">
        <w:rPr>
          <w:rFonts w:ascii="TH SarabunPSK" w:hAnsi="TH SarabunPSK" w:cs="TH SarabunPSK" w:hint="cs"/>
          <w:sz w:val="32"/>
          <w:szCs w:val="32"/>
          <w:cs/>
        </w:rPr>
        <w:t xml:space="preserve">  อัจฉราพรรณ วงษ์น้อย</w:t>
      </w:r>
    </w:p>
    <w:p w14:paraId="6A1A727D" w14:textId="777FBEDF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  <w:r w:rsidR="008348B7">
        <w:rPr>
          <w:rFonts w:ascii="TH SarabunPSK" w:hAnsi="TH SarabunPSK" w:cs="TH SarabunPSK"/>
          <w:sz w:val="32"/>
          <w:szCs w:val="32"/>
          <w:cs/>
        </w:rPr>
        <w:tab/>
      </w:r>
      <w:r w:rsidR="008348B7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8348B7">
        <w:rPr>
          <w:rFonts w:ascii="TH SarabunPSK" w:hAnsi="TH SarabunPSK" w:cs="TH SarabunPSK"/>
          <w:sz w:val="32"/>
          <w:szCs w:val="32"/>
        </w:rPr>
        <w:t xml:space="preserve"> 26 </w:t>
      </w:r>
      <w:r w:rsidR="008348B7">
        <w:rPr>
          <w:rFonts w:ascii="TH SarabunPSK" w:hAnsi="TH SarabunPSK" w:cs="TH SarabunPSK" w:hint="cs"/>
          <w:sz w:val="32"/>
          <w:szCs w:val="32"/>
          <w:cs/>
        </w:rPr>
        <w:t>พฤษภาคม 2566</w:t>
      </w:r>
    </w:p>
    <w:p w14:paraId="23AC14E9" w14:textId="1BAAFCB9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9AE0307" w14:textId="73B6D165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78C1630" w14:textId="643C0B13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E81B75C" w14:textId="01642E00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7B4566ED" w14:textId="308A8364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CDF6AEB" w14:textId="3215A02D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304905BE" w14:textId="4BFEC41D" w:rsidR="0040420C" w:rsidRDefault="0040420C" w:rsidP="0040420C">
      <w:pPr>
        <w:pStyle w:val="1"/>
        <w:rPr>
          <w:rFonts w:ascii="TH SarabunPSK" w:hAnsi="TH SarabunPSK" w:cs="TH SarabunPSK"/>
          <w:b/>
          <w:bCs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lastRenderedPageBreak/>
        <w:t>ความเป็นมาและความสำคัญของการปฏิบัติ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การพยาบาล (</w:t>
      </w:r>
      <w:r w:rsidR="00BB3987">
        <w:rPr>
          <w:rFonts w:ascii="TH SarabunPSK" w:hAnsi="TH SarabunPSK" w:cs="TH SarabunPSK"/>
          <w:b/>
          <w:bCs/>
          <w:color w:val="auto"/>
          <w:szCs w:val="32"/>
        </w:rPr>
        <w:t>Faculty Practice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)</w:t>
      </w:r>
    </w:p>
    <w:p w14:paraId="38B734D0" w14:textId="77777777" w:rsidR="00A026B5" w:rsidRDefault="008348B7" w:rsidP="008348B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ปัจจุบัน</w:t>
      </w:r>
      <w:r w:rsidR="002F4735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ปัญหาสุขภาพจิตยังเป็นปัญหาที่สำ</w:t>
      </w:r>
      <w:proofErr w:type="spellStart"/>
      <w:r w:rsidR="002F4735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คัข</w:t>
      </w:r>
      <w:proofErr w:type="spellEnd"/>
      <w:r w:rsidR="002F4735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องประเทศไทย โดยพบว่าประชากร 1 ใน 5 ของประเทศมีปัญหาสุขภาพจิต (พันธุ์นภา กิตติรัตนไพบูลย์ และคณะ, 2556)</w:t>
      </w:r>
      <w:r w:rsidR="002F4735" w:rsidRPr="000A7E71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</w:t>
      </w:r>
      <w:r w:rsidR="002F4735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ทำให้เกิดความพิการและสูญเสียจำนวนมาก ทั้งนี้เพราะ</w:t>
      </w:r>
      <w:r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ลักษณะโรคที่ทำ</w:t>
      </w:r>
      <w:r w:rsidR="002F4735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ให้</w:t>
      </w:r>
      <w:r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ผู้ป่วยสูญเสียหน้าที่การทำงาน และมีผลกระทบต่อสัมพันธภาพทางสังคมในระยะยาว</w:t>
      </w:r>
      <w:r w:rsidRPr="000A7E71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 </w:t>
      </w:r>
      <w:r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ทำให้ผู้ดูแลบางรายเกิดความคิด</w:t>
      </w:r>
      <w:r w:rsidRPr="000A7E71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</w:t>
      </w:r>
      <w:r w:rsidRPr="000A7E71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และรู้สึกเป็นภาระต่อการดูแลผู้ป่วยได้ </w:t>
      </w:r>
      <w:r>
        <w:rPr>
          <w:rFonts w:ascii="TH SarabunPSK" w:hAnsi="TH SarabunPSK" w:cs="TH SarabunPSK" w:hint="cs"/>
          <w:sz w:val="32"/>
          <w:szCs w:val="32"/>
          <w:cs/>
        </w:rPr>
        <w:t>(จารุรินท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ร์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ปิตานุพงศ์ และชล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ธิ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ชา เรืองวิริยะนันท์, 2562) </w:t>
      </w:r>
      <w:r w:rsidRPr="000A7E71">
        <w:rPr>
          <w:rFonts w:ascii="TH SarabunPSK" w:hAnsi="TH SarabunPSK" w:cs="TH SarabunPSK" w:hint="cs"/>
          <w:sz w:val="32"/>
          <w:szCs w:val="32"/>
          <w:cs/>
        </w:rPr>
        <w:t>ญาติผู้ดูแลที่ให้การดูแลผู้ป่วยเรื้อรังที่บ้าน จะได้รับผลกระทบด้านลบทั้งด้าน</w:t>
      </w:r>
      <w:r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Pr="000A7E71">
        <w:rPr>
          <w:rFonts w:ascii="TH SarabunPSK" w:hAnsi="TH SarabunPSK" w:cs="TH SarabunPSK" w:hint="cs"/>
          <w:sz w:val="32"/>
          <w:szCs w:val="32"/>
          <w:cs/>
        </w:rPr>
        <w:t xml:space="preserve">ร่างกาย จิตอารมณ์และสังคม ประสบความเครียดเรื้อรังซึ่งจะส่งผลเสียต่อภาวะสุขภาพ โดยเฉพาะญาติผู้ดูแลที่เป็นคู่สมรส มีปัญหาสุขภาพอยู่เดิมและเป็นผู้สูงอายุ กล่าวได้ว่าญาติผู้ดูแลเป็นกลุ่มเสี่ยงที่บุคลากรสุขภาพไม่ควรมองข้าม </w:t>
      </w:r>
    </w:p>
    <w:p w14:paraId="15225A42" w14:textId="41CB8B99" w:rsidR="008348B7" w:rsidRPr="008348B7" w:rsidRDefault="008348B7" w:rsidP="008348B7">
      <w:pPr>
        <w:ind w:firstLine="720"/>
        <w:jc w:val="thaiDistribute"/>
      </w:pPr>
      <w:r w:rsidRPr="000A7E71">
        <w:rPr>
          <w:rFonts w:ascii="TH SarabunPSK" w:hAnsi="TH SarabunPSK" w:cs="TH SarabunPSK" w:hint="cs"/>
          <w:sz w:val="32"/>
          <w:szCs w:val="32"/>
          <w:cs/>
        </w:rPr>
        <w:t>อย่างไรก็ตามระบบการให้บริการสุขภาพในปัจจุบันเน้นการเตรียมญาติผู้ดูแล</w:t>
      </w:r>
      <w:r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Pr="000A7E71">
        <w:rPr>
          <w:rFonts w:ascii="TH SarabunPSK" w:hAnsi="TH SarabunPSK" w:cs="TH SarabunPSK" w:hint="cs"/>
          <w:sz w:val="32"/>
          <w:szCs w:val="32"/>
          <w:cs/>
        </w:rPr>
        <w:t>เพื่อให้การดูแลผู้ป่วยเรื้อรังเป็นหลัก แต่มิได้ค</w:t>
      </w:r>
      <w:r>
        <w:rPr>
          <w:rFonts w:ascii="TH SarabunPSK" w:hAnsi="TH SarabunPSK" w:cs="TH SarabunPSK" w:hint="cs"/>
          <w:sz w:val="32"/>
          <w:szCs w:val="32"/>
          <w:cs/>
        </w:rPr>
        <w:t>ำ</w:t>
      </w:r>
      <w:r w:rsidRPr="000A7E71">
        <w:rPr>
          <w:rFonts w:ascii="TH SarabunPSK" w:hAnsi="TH SarabunPSK" w:cs="TH SarabunPSK" w:hint="cs"/>
          <w:sz w:val="32"/>
          <w:szCs w:val="32"/>
          <w:cs/>
        </w:rPr>
        <w:t>นึงถึง</w:t>
      </w:r>
      <w:proofErr w:type="spellStart"/>
      <w:r w:rsidRPr="000A7E71">
        <w:rPr>
          <w:rFonts w:ascii="TH SarabunPSK" w:hAnsi="TH SarabunPSK" w:cs="TH SarabunPSK" w:hint="cs"/>
          <w:sz w:val="32"/>
          <w:szCs w:val="32"/>
          <w:cs/>
        </w:rPr>
        <w:t>ส</w:t>
      </w:r>
      <w:r>
        <w:rPr>
          <w:rFonts w:ascii="TH SarabunPSK" w:hAnsi="TH SarabunPSK" w:cs="TH SarabunPSK" w:hint="cs"/>
          <w:sz w:val="32"/>
          <w:szCs w:val="32"/>
          <w:cs/>
        </w:rPr>
        <w:t>วั</w:t>
      </w:r>
      <w:proofErr w:type="spellEnd"/>
      <w:r w:rsidRPr="000A7E71">
        <w:rPr>
          <w:rFonts w:ascii="TH SarabunPSK" w:hAnsi="TH SarabunPSK" w:cs="TH SarabunPSK" w:hint="cs"/>
          <w:sz w:val="32"/>
          <w:szCs w:val="32"/>
          <w:cs/>
        </w:rPr>
        <w:t>สดิภาพของญาติผู้ดูแล ผลกระทบที่เกิดขึ้นกับญาติผู้ดูแล</w:t>
      </w:r>
      <w:r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Pr="000A7E71">
        <w:rPr>
          <w:rFonts w:ascii="TH SarabunPSK" w:hAnsi="TH SarabunPSK" w:cs="TH SarabunPSK" w:hint="cs"/>
          <w:sz w:val="32"/>
          <w:szCs w:val="32"/>
          <w:cs/>
        </w:rPr>
        <w:t>ความจ</w:t>
      </w:r>
      <w:r>
        <w:rPr>
          <w:rFonts w:ascii="TH SarabunPSK" w:hAnsi="TH SarabunPSK" w:cs="TH SarabunPSK" w:hint="cs"/>
          <w:sz w:val="32"/>
          <w:szCs w:val="32"/>
          <w:cs/>
        </w:rPr>
        <w:t>ำ</w:t>
      </w:r>
      <w:r w:rsidRPr="000A7E71">
        <w:rPr>
          <w:rFonts w:ascii="TH SarabunPSK" w:hAnsi="TH SarabunPSK" w:cs="TH SarabunPSK" w:hint="cs"/>
          <w:sz w:val="32"/>
          <w:szCs w:val="32"/>
          <w:cs/>
        </w:rPr>
        <w:t>เป็นในการเตรียมความพร้อมของญาติผู้ดูแลแบบองค์รวมและครบวงจรเพื่อให้ได้รับการดูแลและช่วยเหลืออย่างต่อเนื่องตั้งแต่ผู้ป่วยได้รับการรักษาในโรงพยาบาล</w:t>
      </w:r>
      <w:r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Pr="000A7E71">
        <w:rPr>
          <w:rFonts w:ascii="TH SarabunPSK" w:hAnsi="TH SarabunPSK" w:cs="TH SarabunPSK" w:hint="cs"/>
          <w:sz w:val="32"/>
          <w:szCs w:val="32"/>
          <w:cs/>
        </w:rPr>
        <w:t>เปลี่ยนผ่านจากโรงพยาบาลสู่บ้าน เพื่อให้ญาติผู้ดูแลสามารถให้การดูแลผู้ป่วยเรื้อรังได้อย่างมีประสิทธิภาพ</w:t>
      </w:r>
      <w:r w:rsidRPr="000A7E71">
        <w:rPr>
          <w:rFonts w:ascii="TH SarabunPSK" w:hAnsi="TH SarabunPSK" w:cs="TH SarabunPSK" w:hint="cs"/>
          <w:sz w:val="32"/>
          <w:szCs w:val="32"/>
        </w:rPr>
        <w:t xml:space="preserve"> </w:t>
      </w:r>
      <w:r w:rsidRPr="000A7E71">
        <w:rPr>
          <w:rFonts w:ascii="TH SarabunPSK" w:hAnsi="TH SarabunPSK" w:cs="TH SarabunPSK" w:hint="cs"/>
          <w:sz w:val="32"/>
          <w:szCs w:val="32"/>
          <w:cs/>
        </w:rPr>
        <w:t>ขณะเดียวกันสามารถดูแลตนเองให้มีสุขภาพที่ดีได้ อันจะ</w:t>
      </w:r>
      <w:r>
        <w:rPr>
          <w:rFonts w:ascii="TH SarabunPSK" w:hAnsi="TH SarabunPSK" w:cs="TH SarabunPSK" w:hint="cs"/>
          <w:sz w:val="32"/>
          <w:szCs w:val="32"/>
          <w:cs/>
        </w:rPr>
        <w:t>นำ</w:t>
      </w:r>
      <w:r w:rsidRPr="000A7E71">
        <w:rPr>
          <w:rFonts w:ascii="TH SarabunPSK" w:hAnsi="TH SarabunPSK" w:cs="TH SarabunPSK" w:hint="cs"/>
          <w:sz w:val="32"/>
          <w:szCs w:val="32"/>
          <w:cs/>
        </w:rPr>
        <w:t>มาซึ่งคุณภาพชีวิตของผู้ป่วย</w:t>
      </w:r>
      <w:r>
        <w:rPr>
          <w:rFonts w:ascii="TH SarabunPSK" w:hAnsi="TH SarabunPSK" w:cs="TH SarabunPSK" w:hint="cs"/>
          <w:sz w:val="32"/>
          <w:szCs w:val="32"/>
          <w:cs/>
        </w:rPr>
        <w:t>จิตเวช</w:t>
      </w:r>
      <w:r w:rsidRPr="000A7E71">
        <w:rPr>
          <w:rFonts w:ascii="TH SarabunPSK" w:hAnsi="TH SarabunPSK" w:cs="TH SarabunPSK" w:hint="cs"/>
          <w:sz w:val="32"/>
          <w:szCs w:val="32"/>
          <w:cs/>
        </w:rPr>
        <w:t>เรื้อรัง</w:t>
      </w:r>
      <w:r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>
        <w:rPr>
          <w:rStyle w:val="markedcontent"/>
          <w:rFonts w:ascii="TH SarabunPSK" w:hAnsi="TH SarabunPSK" w:cs="TH SarabunPSK" w:hint="cs"/>
          <w:sz w:val="32"/>
          <w:szCs w:val="32"/>
          <w:cs/>
        </w:rPr>
        <w:t>(สายพิณ เกษมกิจวัฒนา และ</w:t>
      </w:r>
      <w:proofErr w:type="spellStart"/>
      <w:r>
        <w:rPr>
          <w:rStyle w:val="markedcontent"/>
          <w:rFonts w:ascii="TH SarabunPSK" w:hAnsi="TH SarabunPSK" w:cs="TH SarabunPSK" w:hint="cs"/>
          <w:sz w:val="32"/>
          <w:szCs w:val="32"/>
          <w:cs/>
        </w:rPr>
        <w:t>ปิ</w:t>
      </w:r>
      <w:proofErr w:type="spellEnd"/>
      <w:r>
        <w:rPr>
          <w:rStyle w:val="markedcontent"/>
          <w:rFonts w:ascii="TH SarabunPSK" w:hAnsi="TH SarabunPSK" w:cs="TH SarabunPSK" w:hint="cs"/>
          <w:sz w:val="32"/>
          <w:szCs w:val="32"/>
          <w:cs/>
        </w:rPr>
        <w:t>ยะภรณ์ ไพรสนธิ์, 2557)</w:t>
      </w:r>
    </w:p>
    <w:p w14:paraId="283887EE" w14:textId="77777777" w:rsidR="00A41781" w:rsidRDefault="00A41781" w:rsidP="00BB3987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4C4A898F" w14:textId="6793B2A0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ปฏิบัติการพยาบาล</w:t>
      </w:r>
    </w:p>
    <w:p w14:paraId="715076C2" w14:textId="2903D0FE" w:rsidR="00A41781" w:rsidRDefault="00A41781" w:rsidP="005F6514">
      <w:pPr>
        <w:ind w:firstLine="360"/>
        <w:jc w:val="thaiDistribute"/>
        <w:rPr>
          <w:rFonts w:ascii="TH SarabunPSK" w:hAnsi="TH SarabunPSK" w:cs="TH SarabunPSK"/>
          <w:sz w:val="32"/>
          <w:szCs w:val="32"/>
        </w:rPr>
      </w:pPr>
      <w:r w:rsidRPr="00A41781">
        <w:rPr>
          <w:rFonts w:ascii="TH SarabunPSK" w:hAnsi="TH SarabunPSK" w:cs="TH SarabunPSK" w:hint="cs"/>
          <w:sz w:val="32"/>
          <w:szCs w:val="32"/>
          <w:cs/>
        </w:rPr>
        <w:t>1. เพื่อให้</w:t>
      </w:r>
      <w:r w:rsidRPr="00A41781">
        <w:rPr>
          <w:rFonts w:ascii="TH SarabunPSK" w:hAnsi="TH SarabunPSK" w:cs="TH SarabunPSK"/>
          <w:sz w:val="32"/>
          <w:szCs w:val="32"/>
          <w:cs/>
        </w:rPr>
        <w:t xml:space="preserve">ทีมสุขภาพชุมชน (พยาบาลวิชาชีพ </w:t>
      </w:r>
      <w:r w:rsidRPr="00A41781">
        <w:rPr>
          <w:rFonts w:ascii="TH SarabunPSK" w:hAnsi="TH SarabunPSK" w:cs="TH SarabunPSK" w:hint="cs"/>
          <w:sz w:val="32"/>
          <w:szCs w:val="32"/>
          <w:cs/>
        </w:rPr>
        <w:t xml:space="preserve">เจ้าหน้าที่สาธารณสุข </w:t>
      </w:r>
      <w:r w:rsidRPr="00A41781">
        <w:rPr>
          <w:rFonts w:ascii="TH SarabunPSK" w:hAnsi="TH SarabunPSK" w:cs="TH SarabunPSK"/>
          <w:sz w:val="32"/>
          <w:szCs w:val="32"/>
          <w:cs/>
        </w:rPr>
        <w:t>และ อสม</w:t>
      </w:r>
      <w:r w:rsidRPr="00A41781">
        <w:rPr>
          <w:rFonts w:ascii="TH SarabunPSK" w:hAnsi="TH SarabunPSK" w:cs="TH SarabunPSK"/>
          <w:sz w:val="32"/>
          <w:szCs w:val="32"/>
        </w:rPr>
        <w:t>.</w:t>
      </w:r>
      <w:r w:rsidRPr="00A41781">
        <w:rPr>
          <w:rFonts w:ascii="TH SarabunPSK" w:hAnsi="TH SarabunPSK" w:cs="TH SarabunPSK"/>
          <w:sz w:val="32"/>
          <w:szCs w:val="32"/>
          <w:cs/>
        </w:rPr>
        <w:t>)</w:t>
      </w:r>
      <w:r w:rsidRPr="00A41781">
        <w:rPr>
          <w:rFonts w:ascii="TH SarabunPSK" w:hAnsi="TH SarabunPSK" w:cs="TH SarabunPSK" w:hint="cs"/>
          <w:sz w:val="32"/>
          <w:szCs w:val="32"/>
          <w:cs/>
        </w:rPr>
        <w:t xml:space="preserve"> ได้รับทราบผลการลงเยี่ยมผู้ป่วยจิตเวชเรื้อรังในชุมชน และผลการประเมินความรู้สึกเป็นภาระในญาติผู้ดูแลหลักในชุมชน และเข้าใจปัญหาที่เกิดขึ้นกับครอบครัวผู้ป่วยจิตเวชในระยะสั้นและระยะยาว</w:t>
      </w:r>
    </w:p>
    <w:p w14:paraId="3EBFD6EB" w14:textId="387AA856" w:rsidR="00F01552" w:rsidRPr="00F01552" w:rsidRDefault="00F01552" w:rsidP="005F6514">
      <w:pPr>
        <w:ind w:firstLine="360"/>
        <w:jc w:val="thaiDistribute"/>
        <w:rPr>
          <w:rFonts w:ascii="TH SarabunPSK" w:hAnsi="TH SarabunPSK" w:cs="TH SarabunPSK"/>
          <w:sz w:val="32"/>
          <w:szCs w:val="32"/>
        </w:rPr>
      </w:pPr>
      <w:r w:rsidRPr="00F01552"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เพื่อพัฒนา</w:t>
      </w:r>
      <w:r w:rsidRPr="00F01552">
        <w:rPr>
          <w:rFonts w:ascii="TH SarabunPSK" w:hAnsi="TH SarabunPSK" w:cs="TH SarabunPSK" w:hint="cs"/>
          <w:sz w:val="32"/>
          <w:szCs w:val="32"/>
          <w:cs/>
        </w:rPr>
        <w:t>แนวปฏิบัติที่ดีในการดูแลผู้ป่วยจิตเวชเรื้อรังในชุมชนและญาติผู้ดูแลหลัก</w:t>
      </w:r>
    </w:p>
    <w:p w14:paraId="4B328BC1" w14:textId="4ADACBE3" w:rsidR="00F01552" w:rsidRPr="00F01552" w:rsidRDefault="00F01552" w:rsidP="005F6514">
      <w:pPr>
        <w:ind w:firstLine="360"/>
        <w:jc w:val="thaiDistribute"/>
        <w:rPr>
          <w:rFonts w:ascii="TH SarabunPSK" w:hAnsi="TH SarabunPSK" w:cs="TH SarabunPSK"/>
          <w:sz w:val="32"/>
          <w:szCs w:val="32"/>
        </w:rPr>
      </w:pPr>
      <w:r w:rsidRPr="00F01552">
        <w:rPr>
          <w:rFonts w:ascii="TH SarabunPSK" w:hAnsi="TH SarabunPSK" w:cs="TH SarabunPSK" w:hint="cs"/>
          <w:sz w:val="32"/>
          <w:szCs w:val="32"/>
          <w:cs/>
        </w:rPr>
        <w:t>3.</w:t>
      </w:r>
      <w:r w:rsidRPr="00F01552">
        <w:rPr>
          <w:rFonts w:ascii="TH SarabunPSK" w:hAnsi="TH SarabunPSK" w:cs="TH SarabunPSK"/>
          <w:sz w:val="32"/>
          <w:szCs w:val="32"/>
        </w:rPr>
        <w:t xml:space="preserve"> </w:t>
      </w:r>
      <w:r w:rsidRPr="00F01552">
        <w:rPr>
          <w:rFonts w:ascii="TH SarabunPSK" w:hAnsi="TH SarabunPSK" w:cs="TH SarabunPSK" w:hint="cs"/>
          <w:sz w:val="32"/>
          <w:szCs w:val="32"/>
          <w:cs/>
        </w:rPr>
        <w:t>เพื่อให้ญาติผู้ดูแลหลักผู้ป่วยจิตเวชเรื้อรังในชุมชนได้</w:t>
      </w:r>
      <w:r>
        <w:rPr>
          <w:rFonts w:ascii="TH SarabunPSK" w:hAnsi="TH SarabunPSK" w:cs="TH SarabunPSK" w:hint="cs"/>
          <w:sz w:val="32"/>
          <w:szCs w:val="32"/>
          <w:cs/>
        </w:rPr>
        <w:t>รับการ</w:t>
      </w:r>
      <w:r w:rsidRPr="00F01552">
        <w:rPr>
          <w:rFonts w:ascii="TH SarabunPSK" w:hAnsi="TH SarabunPSK" w:cs="TH SarabunPSK" w:hint="cs"/>
          <w:sz w:val="32"/>
          <w:szCs w:val="32"/>
          <w:cs/>
        </w:rPr>
        <w:t xml:space="preserve">บำบัดความรู้สึกเป็นภาระ </w:t>
      </w:r>
      <w:r w:rsidR="00771827">
        <w:rPr>
          <w:rFonts w:ascii="TH SarabunPSK" w:hAnsi="TH SarabunPSK" w:cs="TH SarabunPSK" w:hint="cs"/>
          <w:sz w:val="32"/>
          <w:szCs w:val="32"/>
          <w:cs/>
        </w:rPr>
        <w:t>มีระดับความรู้สึกเป็นภาระลดลง</w:t>
      </w:r>
    </w:p>
    <w:p w14:paraId="0A22CB4A" w14:textId="6D283B6F" w:rsidR="00BB3987" w:rsidRDefault="00BB3987" w:rsidP="00F01552">
      <w:pPr>
        <w:ind w:firstLine="360"/>
        <w:rPr>
          <w:rFonts w:ascii="TH SarabunPSK" w:hAnsi="TH SarabunPSK" w:cs="TH SarabunPSK"/>
          <w:sz w:val="32"/>
          <w:szCs w:val="32"/>
        </w:rPr>
      </w:pPr>
    </w:p>
    <w:p w14:paraId="6E9D01D3" w14:textId="77777777" w:rsidR="00F01552" w:rsidRDefault="00F01552" w:rsidP="00F01552">
      <w:pPr>
        <w:ind w:firstLine="360"/>
        <w:rPr>
          <w:rFonts w:ascii="TH SarabunPSK" w:hAnsi="TH SarabunPSK" w:cs="TH SarabunPSK"/>
          <w:sz w:val="32"/>
          <w:szCs w:val="32"/>
        </w:rPr>
      </w:pPr>
    </w:p>
    <w:p w14:paraId="19AF0B58" w14:textId="77777777" w:rsidR="00F01552" w:rsidRDefault="00F01552" w:rsidP="00F01552">
      <w:pPr>
        <w:ind w:firstLine="360"/>
        <w:rPr>
          <w:rFonts w:ascii="TH SarabunPSK" w:hAnsi="TH SarabunPSK" w:cs="TH SarabunPSK"/>
          <w:sz w:val="32"/>
          <w:szCs w:val="32"/>
        </w:rPr>
      </w:pPr>
    </w:p>
    <w:p w14:paraId="307F84BF" w14:textId="77777777" w:rsidR="00771827" w:rsidRPr="00F01552" w:rsidRDefault="00771827" w:rsidP="00F01552">
      <w:pPr>
        <w:ind w:firstLine="360"/>
        <w:rPr>
          <w:rFonts w:ascii="TH SarabunPSK" w:hAnsi="TH SarabunPSK" w:cs="TH SarabunPSK"/>
          <w:sz w:val="32"/>
          <w:szCs w:val="32"/>
        </w:rPr>
      </w:pPr>
    </w:p>
    <w:p w14:paraId="6466410E" w14:textId="1837282E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กิจกรรมการปฏิบัติการพยาบาล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1238"/>
        <w:gridCol w:w="2254"/>
      </w:tblGrid>
      <w:tr w:rsidR="00BB3987" w14:paraId="68F70820" w14:textId="77777777" w:rsidTr="00525C16">
        <w:trPr>
          <w:tblHeader/>
        </w:trPr>
        <w:tc>
          <w:tcPr>
            <w:tcW w:w="1696" w:type="dxa"/>
          </w:tcPr>
          <w:p w14:paraId="749984A8" w14:textId="56553FE8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ันเวลาที่ปฏิบัติการพยาบาล</w:t>
            </w:r>
          </w:p>
        </w:tc>
        <w:tc>
          <w:tcPr>
            <w:tcW w:w="3828" w:type="dxa"/>
          </w:tcPr>
          <w:p w14:paraId="4083140C" w14:textId="55568C11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ละเอียดกิจกรรม</w:t>
            </w:r>
          </w:p>
        </w:tc>
        <w:tc>
          <w:tcPr>
            <w:tcW w:w="1238" w:type="dxa"/>
          </w:tcPr>
          <w:p w14:paraId="7FA4E34D" w14:textId="5A3DED0F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2254" w:type="dxa"/>
          </w:tcPr>
          <w:p w14:paraId="73B10418" w14:textId="41792D96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ายชื่อพยาบาล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PN/RN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ชำนาญการที่ร่วมงาน</w:t>
            </w:r>
          </w:p>
        </w:tc>
      </w:tr>
      <w:tr w:rsidR="00E453F7" w14:paraId="7DC8A58C" w14:textId="77777777" w:rsidTr="00525C16">
        <w:tc>
          <w:tcPr>
            <w:tcW w:w="1696" w:type="dxa"/>
          </w:tcPr>
          <w:p w14:paraId="1C02EE80" w14:textId="77777777" w:rsidR="00E453F7" w:rsidRDefault="00E453F7" w:rsidP="00E453F7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3540F5">
              <w:rPr>
                <w:rFonts w:ascii="TH SarabunPSK" w:hAnsi="TH SarabunPSK" w:cs="TH SarabunPSK" w:hint="cs"/>
                <w:sz w:val="28"/>
                <w:cs/>
              </w:rPr>
              <w:t>15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ธันวามคม 2565 </w:t>
            </w:r>
          </w:p>
          <w:p w14:paraId="3CF2B66C" w14:textId="3784580D" w:rsidR="00E453F7" w:rsidRDefault="00E453F7" w:rsidP="00E453F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8.00 – 17.00 </w:t>
            </w:r>
            <w:r>
              <w:rPr>
                <w:rFonts w:ascii="TH SarabunPSK" w:hAnsi="TH SarabunPSK" w:cs="TH SarabunPSK" w:hint="cs"/>
                <w:sz w:val="28"/>
                <w:cs/>
              </w:rPr>
              <w:t>น.</w:t>
            </w:r>
          </w:p>
        </w:tc>
        <w:tc>
          <w:tcPr>
            <w:tcW w:w="3828" w:type="dxa"/>
          </w:tcPr>
          <w:p w14:paraId="464D268D" w14:textId="7C1E449F" w:rsidR="00E453F7" w:rsidRP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    </w:t>
            </w:r>
            <w:r w:rsidRPr="00F3244A">
              <w:rPr>
                <w:rFonts w:ascii="TH SarabunPSK" w:hAnsi="TH SarabunPSK" w:cs="TH SarabunPSK"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 xml:space="preserve">นำร่างแผนการปฏิบัติ </w:t>
            </w:r>
            <w:r w:rsidRPr="00F3244A">
              <w:rPr>
                <w:rFonts w:ascii="TH SarabunPSK" w:hAnsi="TH SarabunPSK" w:cs="TH SarabunPSK"/>
                <w:sz w:val="28"/>
              </w:rPr>
              <w:t>Faculty practice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 xml:space="preserve"> ไปประชุมชี้แจงกับหน่วยบริการสุขภาพที่ทำ </w:t>
            </w:r>
            <w:r w:rsidRPr="00F3244A">
              <w:rPr>
                <w:rFonts w:ascii="TH SarabunPSK" w:hAnsi="TH SarabunPSK" w:cs="TH SarabunPSK"/>
                <w:sz w:val="28"/>
              </w:rPr>
              <w:t>Faculty practice</w:t>
            </w:r>
          </w:p>
        </w:tc>
        <w:tc>
          <w:tcPr>
            <w:tcW w:w="1238" w:type="dxa"/>
          </w:tcPr>
          <w:p w14:paraId="18CCB67B" w14:textId="6DBE568A" w:rsidR="00E453F7" w:rsidRDefault="00E453F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453F7">
              <w:rPr>
                <w:rFonts w:ascii="TH SarabunPSK" w:hAnsi="TH SarabunPSK" w:cs="TH SarabunPSK" w:hint="cs"/>
                <w:sz w:val="32"/>
                <w:szCs w:val="32"/>
                <w:cs/>
              </w:rPr>
              <w:t>8 ชั่วโมง</w:t>
            </w:r>
          </w:p>
        </w:tc>
        <w:tc>
          <w:tcPr>
            <w:tcW w:w="2254" w:type="dxa"/>
          </w:tcPr>
          <w:p w14:paraId="00815C90" w14:textId="11D7D32D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3244A">
              <w:rPr>
                <w:rFonts w:ascii="TH SarabunPSK" w:hAnsi="TH SarabunPSK" w:cs="TH SarabunPSK"/>
                <w:noProof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นางศิริลักษณ์ ช่วยดี พยาบาลวิชาชีพชำนาญการ (พยาบาลศาสตรมหาบัณฑิตสาขาการพยาบาลสุขภาพจิตและจิตเวช ม.มหิดล)</w:t>
            </w:r>
          </w:p>
        </w:tc>
      </w:tr>
      <w:tr w:rsidR="00BB3987" w14:paraId="190858D9" w14:textId="77777777" w:rsidTr="00525C16">
        <w:tc>
          <w:tcPr>
            <w:tcW w:w="1696" w:type="dxa"/>
          </w:tcPr>
          <w:p w14:paraId="543A901A" w14:textId="77777777" w:rsidR="00E453F7" w:rsidRDefault="00E453F7" w:rsidP="00E453F7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3540F5">
              <w:rPr>
                <w:rFonts w:ascii="TH SarabunPSK" w:hAnsi="TH SarabunPSK" w:cs="TH SarabunPSK" w:hint="cs"/>
                <w:sz w:val="28"/>
                <w:cs/>
              </w:rPr>
              <w:t>1</w:t>
            </w:r>
            <w:r>
              <w:rPr>
                <w:rFonts w:ascii="TH SarabunPSK" w:hAnsi="TH SarabunPSK" w:cs="TH SarabunPSK" w:hint="cs"/>
                <w:sz w:val="28"/>
                <w:cs/>
              </w:rPr>
              <w:t>6 ธันวามคม 2565</w:t>
            </w:r>
          </w:p>
          <w:p w14:paraId="67FF93C2" w14:textId="65B71CC5" w:rsidR="00BB398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8.00 – 17.00 </w:t>
            </w:r>
            <w:r>
              <w:rPr>
                <w:rFonts w:ascii="TH SarabunPSK" w:hAnsi="TH SarabunPSK" w:cs="TH SarabunPSK" w:hint="cs"/>
                <w:sz w:val="28"/>
                <w:cs/>
              </w:rPr>
              <w:t>น.</w:t>
            </w:r>
          </w:p>
        </w:tc>
        <w:tc>
          <w:tcPr>
            <w:tcW w:w="3828" w:type="dxa"/>
          </w:tcPr>
          <w:p w14:paraId="52D4550A" w14:textId="1C586DE5" w:rsidR="00DB2364" w:rsidRDefault="00E453F7" w:rsidP="00BB398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3244A">
              <w:rPr>
                <w:rFonts w:ascii="TH SarabunPSK" w:hAnsi="TH SarabunPSK" w:cs="TH SarabunPSK" w:hint="cs"/>
                <w:sz w:val="28"/>
                <w:cs/>
              </w:rPr>
              <w:t xml:space="preserve">     - </w:t>
            </w:r>
            <w:r w:rsidRPr="00F3244A">
              <w:rPr>
                <w:rFonts w:ascii="TH SarabunPSK" w:hAnsi="TH SarabunPSK" w:cs="TH SarabunPSK"/>
                <w:sz w:val="28"/>
                <w:cs/>
              </w:rPr>
              <w:t xml:space="preserve">ประชุมทีมสุขภาพชุมชน (พยาบาลวิชาชีพ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 xml:space="preserve">เจ้าหน้าที่สาธารณสุข </w:t>
            </w:r>
            <w:r w:rsidRPr="00F3244A">
              <w:rPr>
                <w:rFonts w:ascii="TH SarabunPSK" w:hAnsi="TH SarabunPSK" w:cs="TH SarabunPSK"/>
                <w:sz w:val="28"/>
                <w:cs/>
              </w:rPr>
              <w:t>และ อสม</w:t>
            </w:r>
            <w:r w:rsidRPr="00F3244A">
              <w:rPr>
                <w:rFonts w:ascii="TH SarabunPSK" w:hAnsi="TH SarabunPSK" w:cs="TH SarabunPSK"/>
                <w:sz w:val="28"/>
              </w:rPr>
              <w:t>.</w:t>
            </w:r>
            <w:r w:rsidRPr="00F3244A">
              <w:rPr>
                <w:rFonts w:ascii="TH SarabunPSK" w:hAnsi="TH SarabunPSK" w:cs="TH SarabunPSK"/>
                <w:sz w:val="28"/>
                <w:cs/>
              </w:rPr>
              <w:t xml:space="preserve">)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>อธิบายถึงผลการลงเยี่ยมผู้ป่วยจิตเวชเรื้อรังในชุมชน และผลการประเมินความรู้สึกเป็นภาระในญาติผู้ดูแลหลักในชุมชนจากการลงชุมชนเพื่อเยี่ยมผู้ป่วยในระยะที่ผ่านมา</w:t>
            </w:r>
          </w:p>
        </w:tc>
        <w:tc>
          <w:tcPr>
            <w:tcW w:w="1238" w:type="dxa"/>
          </w:tcPr>
          <w:p w14:paraId="36CF3920" w14:textId="3A50DD14" w:rsidR="00BB3987" w:rsidRPr="00E453F7" w:rsidRDefault="00E453F7" w:rsidP="00E453F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453F7">
              <w:rPr>
                <w:rFonts w:ascii="TH SarabunPSK" w:hAnsi="TH SarabunPSK" w:cs="TH SarabunPSK" w:hint="cs"/>
                <w:sz w:val="32"/>
                <w:szCs w:val="32"/>
                <w:cs/>
              </w:rPr>
              <w:t>8 ชั่วโมง</w:t>
            </w:r>
          </w:p>
        </w:tc>
        <w:tc>
          <w:tcPr>
            <w:tcW w:w="2254" w:type="dxa"/>
          </w:tcPr>
          <w:p w14:paraId="46CF47F5" w14:textId="0E678D3A" w:rsidR="00BB3987" w:rsidRDefault="00E453F7" w:rsidP="00BB398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3244A">
              <w:rPr>
                <w:rFonts w:ascii="TH SarabunPSK" w:hAnsi="TH SarabunPSK" w:cs="TH SarabunPSK"/>
                <w:noProof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นางศิริลักษณ์ ช่วยดี พยาบาลวิชาชีพชำนาญการ (พยาบาลศาสตรมหาบัณฑิตสาขาการพยาบาลสุขภาพจิตและจิตเวช ม.มหิดล)</w:t>
            </w:r>
          </w:p>
        </w:tc>
      </w:tr>
      <w:tr w:rsidR="00E453F7" w14:paraId="0793AE61" w14:textId="77777777" w:rsidTr="00525C16">
        <w:tc>
          <w:tcPr>
            <w:tcW w:w="1696" w:type="dxa"/>
          </w:tcPr>
          <w:p w14:paraId="2A192736" w14:textId="77777777" w:rsidR="00E453F7" w:rsidRDefault="00E453F7" w:rsidP="00E453F7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27 ธันวามคม 2565</w:t>
            </w:r>
          </w:p>
          <w:p w14:paraId="23191A18" w14:textId="2201F904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8.00 – 17.00 </w:t>
            </w:r>
            <w:r>
              <w:rPr>
                <w:rFonts w:ascii="TH SarabunPSK" w:hAnsi="TH SarabunPSK" w:cs="TH SarabunPSK" w:hint="cs"/>
                <w:sz w:val="28"/>
                <w:cs/>
              </w:rPr>
              <w:t>น.</w:t>
            </w:r>
          </w:p>
        </w:tc>
        <w:tc>
          <w:tcPr>
            <w:tcW w:w="3828" w:type="dxa"/>
          </w:tcPr>
          <w:p w14:paraId="150ACE62" w14:textId="6A0BEB87" w:rsidR="00E453F7" w:rsidRPr="00F3244A" w:rsidRDefault="00E453F7" w:rsidP="00E453F7">
            <w:pPr>
              <w:rPr>
                <w:rFonts w:ascii="TH SarabunPSK" w:hAnsi="TH SarabunPSK" w:cs="TH SarabunPSK"/>
                <w:sz w:val="28"/>
                <w:cs/>
              </w:rPr>
            </w:pPr>
            <w:r w:rsidRPr="00F3244A">
              <w:rPr>
                <w:rFonts w:ascii="TH SarabunPSK" w:hAnsi="TH SarabunPSK" w:cs="TH SarabunPSK"/>
                <w:sz w:val="28"/>
              </w:rPr>
              <w:t xml:space="preserve">   -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>ออกเยี่ยมบ้านผู้ป่วยจิตเวชเรื้อรังและผู้ดูแลหลักในชุมชนอีกครั้ง ร่วมกับเจ้าหน้าที่หน่วยบริการสุขภาพและอสม. เพื่อนัดหมายญาติผู้ดูแลในการทำกลุ่มบำบัด</w:t>
            </w:r>
          </w:p>
        </w:tc>
        <w:tc>
          <w:tcPr>
            <w:tcW w:w="1238" w:type="dxa"/>
          </w:tcPr>
          <w:p w14:paraId="5A9C39E6" w14:textId="1A56346A" w:rsidR="00E453F7" w:rsidRDefault="00E453F7" w:rsidP="00E453F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453F7">
              <w:rPr>
                <w:rFonts w:ascii="TH SarabunPSK" w:hAnsi="TH SarabunPSK" w:cs="TH SarabunPSK" w:hint="cs"/>
                <w:sz w:val="32"/>
                <w:szCs w:val="32"/>
                <w:cs/>
              </w:rPr>
              <w:t>8 ชั่วโมง</w:t>
            </w:r>
          </w:p>
        </w:tc>
        <w:tc>
          <w:tcPr>
            <w:tcW w:w="2254" w:type="dxa"/>
          </w:tcPr>
          <w:p w14:paraId="36662484" w14:textId="35A1A5F0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3244A">
              <w:rPr>
                <w:rFonts w:ascii="TH SarabunPSK" w:hAnsi="TH SarabunPSK" w:cs="TH SarabunPSK"/>
                <w:noProof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นางศิริลักษณ์ ช่วยดี พยาบาลวิชาชีพชำนาญการ (พยาบาลศาสตรมหาบัณฑิตสาขาการพยาบาลสุขภาพจิตและจิตเวช ม.มหิดล)</w:t>
            </w:r>
          </w:p>
        </w:tc>
      </w:tr>
      <w:tr w:rsidR="00E453F7" w14:paraId="6EB461A9" w14:textId="77777777" w:rsidTr="00525C16">
        <w:tc>
          <w:tcPr>
            <w:tcW w:w="1696" w:type="dxa"/>
          </w:tcPr>
          <w:p w14:paraId="1849F4DA" w14:textId="77777777" w:rsidR="00E453F7" w:rsidRDefault="00E453F7" w:rsidP="00E453F7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28 ธันวามคม 2565</w:t>
            </w:r>
          </w:p>
          <w:p w14:paraId="760A7633" w14:textId="6843209D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8.00 – 17.00 </w:t>
            </w:r>
            <w:r>
              <w:rPr>
                <w:rFonts w:ascii="TH SarabunPSK" w:hAnsi="TH SarabunPSK" w:cs="TH SarabunPSK" w:hint="cs"/>
                <w:sz w:val="28"/>
                <w:cs/>
              </w:rPr>
              <w:t>น.</w:t>
            </w:r>
          </w:p>
        </w:tc>
        <w:tc>
          <w:tcPr>
            <w:tcW w:w="3828" w:type="dxa"/>
          </w:tcPr>
          <w:p w14:paraId="0A6569C8" w14:textId="662EF154" w:rsidR="00E453F7" w:rsidRPr="00F3244A" w:rsidRDefault="00E453F7" w:rsidP="00E453F7">
            <w:pPr>
              <w:rPr>
                <w:rFonts w:ascii="TH SarabunPSK" w:hAnsi="TH SarabunPSK" w:cs="TH SarabunPSK"/>
                <w:sz w:val="28"/>
                <w:cs/>
              </w:rPr>
            </w:pPr>
            <w:r w:rsidRPr="00F3244A">
              <w:rPr>
                <w:rFonts w:ascii="TH SarabunPSK" w:hAnsi="TH SarabunPSK" w:cs="TH SarabunPSK"/>
                <w:sz w:val="28"/>
              </w:rPr>
              <w:t xml:space="preserve">   -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>ออกเยี่ยมบ้านผู้ป่วยจิตเวชเรื้อรังและผู้ดูแลหลักในชุมชนอีกครั้ง ร่วมกับเจ้าหน้าที่หน่วยบริการสุขภาพและอสม. เพื่อนัดหมายญาติผู้ดูแลในการทำกลุ่มบำบัด</w:t>
            </w:r>
          </w:p>
        </w:tc>
        <w:tc>
          <w:tcPr>
            <w:tcW w:w="1238" w:type="dxa"/>
          </w:tcPr>
          <w:p w14:paraId="6F97DCD1" w14:textId="0C9F7C11" w:rsidR="00E453F7" w:rsidRDefault="00E453F7" w:rsidP="00E453F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453F7">
              <w:rPr>
                <w:rFonts w:ascii="TH SarabunPSK" w:hAnsi="TH SarabunPSK" w:cs="TH SarabunPSK" w:hint="cs"/>
                <w:sz w:val="32"/>
                <w:szCs w:val="32"/>
                <w:cs/>
              </w:rPr>
              <w:t>8 ชั่วโมง</w:t>
            </w:r>
          </w:p>
        </w:tc>
        <w:tc>
          <w:tcPr>
            <w:tcW w:w="2254" w:type="dxa"/>
          </w:tcPr>
          <w:p w14:paraId="2FFF42DA" w14:textId="1567C70D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3244A">
              <w:rPr>
                <w:rFonts w:ascii="TH SarabunPSK" w:hAnsi="TH SarabunPSK" w:cs="TH SarabunPSK"/>
                <w:noProof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นางศิริลักษณ์ ช่วยดี พยาบาลวิชาชีพชำนาญการ (พยาบาลศาสตรมหาบัณฑิตสาขาการพยาบาลสุขภาพจิตและจิตเวช ม.มหิดล)</w:t>
            </w:r>
          </w:p>
        </w:tc>
      </w:tr>
      <w:tr w:rsidR="00E453F7" w14:paraId="525EF38E" w14:textId="77777777" w:rsidTr="00525C16">
        <w:tc>
          <w:tcPr>
            <w:tcW w:w="1696" w:type="dxa"/>
          </w:tcPr>
          <w:p w14:paraId="4603D829" w14:textId="77777777" w:rsidR="00E453F7" w:rsidRDefault="00E453F7" w:rsidP="00E453F7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10 มกราคม 2566</w:t>
            </w:r>
          </w:p>
          <w:p w14:paraId="32E0596B" w14:textId="1C888100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8.00 – 17.00 </w:t>
            </w:r>
            <w:r>
              <w:rPr>
                <w:rFonts w:ascii="TH SarabunPSK" w:hAnsi="TH SarabunPSK" w:cs="TH SarabunPSK" w:hint="cs"/>
                <w:sz w:val="28"/>
                <w:cs/>
              </w:rPr>
              <w:t>น.</w:t>
            </w:r>
          </w:p>
        </w:tc>
        <w:tc>
          <w:tcPr>
            <w:tcW w:w="3828" w:type="dxa"/>
          </w:tcPr>
          <w:p w14:paraId="63D33250" w14:textId="28A1D0EE" w:rsidR="00E453F7" w:rsidRPr="00F3244A" w:rsidRDefault="00E453F7" w:rsidP="00E453F7">
            <w:pPr>
              <w:rPr>
                <w:rFonts w:ascii="TH SarabunPSK" w:hAnsi="TH SarabunPSK" w:cs="TH SarabunPSK"/>
                <w:sz w:val="28"/>
                <w:cs/>
              </w:rPr>
            </w:pPr>
            <w:r w:rsidRPr="00F3244A">
              <w:rPr>
                <w:rFonts w:ascii="TH SarabunPSK" w:hAnsi="TH SarabunPSK" w:cs="TH SarabunPSK"/>
                <w:sz w:val="28"/>
              </w:rPr>
              <w:t xml:space="preserve">   -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>ออกเยี่ยมบ้านผู้ป่วยจิตเวชเรื้อรังและผู้ดูแลหลักในชุมชนอีกครั้ง ร่วมกับเจ้าหน้าที่หน่วยบริการสุขภาพและอสม. เพื่อนัดหมายญาติผู้ดูแลในการทำกลุ่มบำบัด</w:t>
            </w:r>
          </w:p>
        </w:tc>
        <w:tc>
          <w:tcPr>
            <w:tcW w:w="1238" w:type="dxa"/>
          </w:tcPr>
          <w:p w14:paraId="383E1C1A" w14:textId="3AC1FF0D" w:rsidR="00E453F7" w:rsidRDefault="00E453F7" w:rsidP="00E453F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453F7">
              <w:rPr>
                <w:rFonts w:ascii="TH SarabunPSK" w:hAnsi="TH SarabunPSK" w:cs="TH SarabunPSK" w:hint="cs"/>
                <w:sz w:val="32"/>
                <w:szCs w:val="32"/>
                <w:cs/>
              </w:rPr>
              <w:t>8 ชั่วโมง</w:t>
            </w:r>
          </w:p>
        </w:tc>
        <w:tc>
          <w:tcPr>
            <w:tcW w:w="2254" w:type="dxa"/>
          </w:tcPr>
          <w:p w14:paraId="5BC59159" w14:textId="77777777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3244A">
              <w:rPr>
                <w:rFonts w:ascii="TH SarabunPSK" w:hAnsi="TH SarabunPSK" w:cs="TH SarabunPSK"/>
                <w:noProof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นางศิริลักษณ์ ช่วยดี พยาบาลวิชาชีพชำนาญการ (พยาบาลศาสตรมหาบัณฑิตสาขาการพยาบาลสุขภาพจิตและจิตเวช ม.มหิดล)</w:t>
            </w:r>
          </w:p>
          <w:p w14:paraId="41C8E0A5" w14:textId="494BEF8D" w:rsidR="00525C16" w:rsidRDefault="00525C16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E453F7" w14:paraId="0FCE6BA3" w14:textId="77777777" w:rsidTr="00525C16">
        <w:tc>
          <w:tcPr>
            <w:tcW w:w="1696" w:type="dxa"/>
          </w:tcPr>
          <w:p w14:paraId="11CCD2FA" w14:textId="77777777" w:rsidR="00E453F7" w:rsidRDefault="00E453F7" w:rsidP="00E453F7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17 มกราคม 2566</w:t>
            </w:r>
          </w:p>
          <w:p w14:paraId="7B07BC70" w14:textId="79C68022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8.00 – 17.00 </w:t>
            </w:r>
            <w:r>
              <w:rPr>
                <w:rFonts w:ascii="TH SarabunPSK" w:hAnsi="TH SarabunPSK" w:cs="TH SarabunPSK" w:hint="cs"/>
                <w:sz w:val="28"/>
                <w:cs/>
              </w:rPr>
              <w:t>น.</w:t>
            </w:r>
          </w:p>
        </w:tc>
        <w:tc>
          <w:tcPr>
            <w:tcW w:w="3828" w:type="dxa"/>
          </w:tcPr>
          <w:p w14:paraId="72D51650" w14:textId="30BD2C68" w:rsidR="00E453F7" w:rsidRPr="00F3244A" w:rsidRDefault="00E453F7" w:rsidP="00E453F7">
            <w:pPr>
              <w:rPr>
                <w:rFonts w:ascii="TH SarabunPSK" w:hAnsi="TH SarabunPSK" w:cs="TH SarabunPSK"/>
                <w:sz w:val="28"/>
                <w:cs/>
              </w:rPr>
            </w:pPr>
            <w:r w:rsidRPr="00F3244A">
              <w:rPr>
                <w:rFonts w:ascii="TH SarabunPSK" w:hAnsi="TH SarabunPSK" w:cs="TH SarabunPSK" w:hint="cs"/>
                <w:sz w:val="28"/>
                <w:cs/>
              </w:rPr>
              <w:t xml:space="preserve">      - ทำกลุ่มบำบัดในญาติผู้ดูแลหลักในชุมชนที่มีความรู้สึกเป็นภาระร่วมกับพยาบาลวิชาชีพ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lastRenderedPageBreak/>
              <w:t xml:space="preserve">ชำนาญการ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(พยาบาลศาสตรมหาบัณฑิตสาขาการพยาบาลสุขภาพจิตและจิตเวช ม.มหิดล)</w:t>
            </w:r>
          </w:p>
        </w:tc>
        <w:tc>
          <w:tcPr>
            <w:tcW w:w="1238" w:type="dxa"/>
          </w:tcPr>
          <w:p w14:paraId="73C5DE31" w14:textId="1AFA37EA" w:rsidR="00E453F7" w:rsidRDefault="00E453F7" w:rsidP="00E453F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453F7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8 ชั่วโมง</w:t>
            </w:r>
          </w:p>
        </w:tc>
        <w:tc>
          <w:tcPr>
            <w:tcW w:w="2254" w:type="dxa"/>
          </w:tcPr>
          <w:p w14:paraId="08E9E3A2" w14:textId="0131C60C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3244A">
              <w:rPr>
                <w:rFonts w:ascii="TH SarabunPSK" w:hAnsi="TH SarabunPSK" w:cs="TH SarabunPSK"/>
                <w:noProof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 xml:space="preserve">นางศิริลักษณ์ ช่วยดี พยาบาลวิชาชีพชำนาญการ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lastRenderedPageBreak/>
              <w:t>(พยาบาลศาสตรมหาบัณฑิตสาขาการพยาบาลสุขภาพจิตและจิตเวช ม.มหิดล)</w:t>
            </w:r>
          </w:p>
        </w:tc>
      </w:tr>
      <w:tr w:rsidR="00E453F7" w14:paraId="1978971A" w14:textId="77777777" w:rsidTr="00525C16">
        <w:tc>
          <w:tcPr>
            <w:tcW w:w="1696" w:type="dxa"/>
          </w:tcPr>
          <w:p w14:paraId="0CB8CF04" w14:textId="77777777" w:rsidR="00E453F7" w:rsidRDefault="00E453F7" w:rsidP="00E453F7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lastRenderedPageBreak/>
              <w:t>25 มกราคม 2566</w:t>
            </w:r>
          </w:p>
          <w:p w14:paraId="028CC25C" w14:textId="28EA7644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8.00 – 17.00 </w:t>
            </w:r>
            <w:r>
              <w:rPr>
                <w:rFonts w:ascii="TH SarabunPSK" w:hAnsi="TH SarabunPSK" w:cs="TH SarabunPSK" w:hint="cs"/>
                <w:sz w:val="28"/>
                <w:cs/>
              </w:rPr>
              <w:t>น.</w:t>
            </w:r>
          </w:p>
        </w:tc>
        <w:tc>
          <w:tcPr>
            <w:tcW w:w="3828" w:type="dxa"/>
          </w:tcPr>
          <w:p w14:paraId="6D0903EF" w14:textId="48107DB1" w:rsidR="00E453F7" w:rsidRPr="00F3244A" w:rsidRDefault="00E453F7" w:rsidP="00E453F7">
            <w:pPr>
              <w:rPr>
                <w:rFonts w:ascii="TH SarabunPSK" w:hAnsi="TH SarabunPSK" w:cs="TH SarabunPSK"/>
                <w:sz w:val="28"/>
                <w:cs/>
              </w:rPr>
            </w:pPr>
            <w:r w:rsidRPr="00F3244A">
              <w:rPr>
                <w:rFonts w:ascii="TH SarabunPSK" w:hAnsi="TH SarabunPSK" w:cs="TH SarabunPSK"/>
                <w:b/>
                <w:bCs/>
                <w:sz w:val="28"/>
              </w:rPr>
              <w:t xml:space="preserve">   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 xml:space="preserve">- ทำกลุ่มบำบัดในญาติผู้ดูแลหลักในชุมชนที่มีความรู้สึกเป็นภาระร่วมกับพยาบาลวิชาชีพชำนาญการ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(พยาบาลศาสตรมหาบัณฑิตสาขาการพยาบาลสุขภาพจิตและจิตเวช ม.มหิดล)</w:t>
            </w:r>
          </w:p>
        </w:tc>
        <w:tc>
          <w:tcPr>
            <w:tcW w:w="1238" w:type="dxa"/>
          </w:tcPr>
          <w:p w14:paraId="0DE8DC3A" w14:textId="2B1F15AC" w:rsidR="00E453F7" w:rsidRDefault="00E453F7" w:rsidP="00E453F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453F7">
              <w:rPr>
                <w:rFonts w:ascii="TH SarabunPSK" w:hAnsi="TH SarabunPSK" w:cs="TH SarabunPSK" w:hint="cs"/>
                <w:sz w:val="32"/>
                <w:szCs w:val="32"/>
                <w:cs/>
              </w:rPr>
              <w:t>8 ชั่วโมง</w:t>
            </w:r>
          </w:p>
        </w:tc>
        <w:tc>
          <w:tcPr>
            <w:tcW w:w="2254" w:type="dxa"/>
          </w:tcPr>
          <w:p w14:paraId="395553B2" w14:textId="6D877B52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3244A">
              <w:rPr>
                <w:rFonts w:ascii="TH SarabunPSK" w:hAnsi="TH SarabunPSK" w:cs="TH SarabunPSK"/>
                <w:noProof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นางศิริลักษณ์ ช่วยดี พยาบาลวิชาชีพชำนาญการ (พยาบาลศาสตรมหาบัณฑิตสาขาการพยาบาลสุขภาพจิตและจิตเวช ม.มหิดล)</w:t>
            </w:r>
          </w:p>
        </w:tc>
      </w:tr>
      <w:tr w:rsidR="00E453F7" w14:paraId="26B6F9A6" w14:textId="77777777" w:rsidTr="00525C16">
        <w:tc>
          <w:tcPr>
            <w:tcW w:w="1696" w:type="dxa"/>
          </w:tcPr>
          <w:p w14:paraId="6B26B086" w14:textId="77777777" w:rsidR="00E453F7" w:rsidRDefault="00E453F7" w:rsidP="00E453F7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31 มกราคม 2566</w:t>
            </w:r>
          </w:p>
          <w:p w14:paraId="22C05FCE" w14:textId="464EF11A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8.00 – 17.00 </w:t>
            </w:r>
            <w:r>
              <w:rPr>
                <w:rFonts w:ascii="TH SarabunPSK" w:hAnsi="TH SarabunPSK" w:cs="TH SarabunPSK" w:hint="cs"/>
                <w:sz w:val="28"/>
                <w:cs/>
              </w:rPr>
              <w:t>น.</w:t>
            </w:r>
          </w:p>
        </w:tc>
        <w:tc>
          <w:tcPr>
            <w:tcW w:w="3828" w:type="dxa"/>
          </w:tcPr>
          <w:p w14:paraId="4928226D" w14:textId="7BFF5406" w:rsidR="00E453F7" w:rsidRPr="00F3244A" w:rsidRDefault="00E453F7" w:rsidP="00E453F7">
            <w:pPr>
              <w:jc w:val="thaiDistribute"/>
              <w:rPr>
                <w:rFonts w:ascii="TH SarabunPSK" w:hAnsi="TH SarabunPSK" w:cs="TH SarabunPSK"/>
                <w:noProof/>
                <w:sz w:val="28"/>
                <w:cs/>
              </w:rPr>
            </w:pP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 xml:space="preserve">    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 xml:space="preserve">- ทำกลุ่มบำบัดในญาติผู้ดูแลหลักในชุมชนที่มีความรู้สึกเป็นภาระร่วมกับพยาบาลวิชาชีพชำนาญการ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(พยาบาลศาสตรมหาบัณฑิตสาขาการพยาบาลสุขภาพจิตและจิตเวช ม.มหิดล)</w:t>
            </w:r>
          </w:p>
        </w:tc>
        <w:tc>
          <w:tcPr>
            <w:tcW w:w="1238" w:type="dxa"/>
          </w:tcPr>
          <w:p w14:paraId="23BD791B" w14:textId="43269248" w:rsidR="00E453F7" w:rsidRDefault="00E453F7" w:rsidP="00E453F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453F7">
              <w:rPr>
                <w:rFonts w:ascii="TH SarabunPSK" w:hAnsi="TH SarabunPSK" w:cs="TH SarabunPSK" w:hint="cs"/>
                <w:sz w:val="32"/>
                <w:szCs w:val="32"/>
                <w:cs/>
              </w:rPr>
              <w:t>8 ชั่วโมง</w:t>
            </w:r>
          </w:p>
        </w:tc>
        <w:tc>
          <w:tcPr>
            <w:tcW w:w="2254" w:type="dxa"/>
          </w:tcPr>
          <w:p w14:paraId="36DBBB8E" w14:textId="0192E524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3244A">
              <w:rPr>
                <w:rFonts w:ascii="TH SarabunPSK" w:hAnsi="TH SarabunPSK" w:cs="TH SarabunPSK"/>
                <w:noProof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นางศิริลักษณ์ ช่วยดี พยาบาลวิชาชีพชำนาญการ (พยาบาลศาสตรมหาบัณฑิตสาขาการพยาบาลสุขภาพจิตและจิตเวช ม.มหิดล)</w:t>
            </w:r>
          </w:p>
        </w:tc>
      </w:tr>
      <w:tr w:rsidR="00E453F7" w14:paraId="2245C16D" w14:textId="77777777" w:rsidTr="00525C16">
        <w:tc>
          <w:tcPr>
            <w:tcW w:w="1696" w:type="dxa"/>
          </w:tcPr>
          <w:p w14:paraId="0F6403D0" w14:textId="77777777" w:rsidR="00E453F7" w:rsidRDefault="00E453F7" w:rsidP="00E453F7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7 กุมภาพันธ์ 2566</w:t>
            </w:r>
          </w:p>
          <w:p w14:paraId="503A482D" w14:textId="0AF305C7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8.00 – 17.00 </w:t>
            </w:r>
            <w:r>
              <w:rPr>
                <w:rFonts w:ascii="TH SarabunPSK" w:hAnsi="TH SarabunPSK" w:cs="TH SarabunPSK" w:hint="cs"/>
                <w:sz w:val="28"/>
                <w:cs/>
              </w:rPr>
              <w:t>น.</w:t>
            </w:r>
          </w:p>
        </w:tc>
        <w:tc>
          <w:tcPr>
            <w:tcW w:w="3828" w:type="dxa"/>
          </w:tcPr>
          <w:p w14:paraId="66E146FC" w14:textId="77777777" w:rsidR="00E453F7" w:rsidRPr="00F3244A" w:rsidRDefault="00E453F7" w:rsidP="00E453F7">
            <w:pPr>
              <w:jc w:val="thaiDistribute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F3244A">
              <w:rPr>
                <w:rFonts w:ascii="TH SarabunPSK" w:hAnsi="TH SarabunPSK" w:cs="TH SarabunPSK"/>
                <w:b/>
                <w:bCs/>
                <w:sz w:val="28"/>
              </w:rPr>
              <w:t xml:space="preserve">    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 xml:space="preserve">- ทำกลุ่มบำบัดในญาติผู้ดูแลหลักในชุมชนที่มีความรู้สึกเป็นภาระร่วมกับพยาบาลวิชาชีพชำนาญการ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(พยาบาลศาสตรมหาบัณฑิตสาขาการพยาบาลสุขภาพจิตและจิตเวช ม.มหิดล)</w:t>
            </w:r>
          </w:p>
          <w:p w14:paraId="66EFC7E7" w14:textId="6B6D2490" w:rsidR="00E453F7" w:rsidRPr="00F3244A" w:rsidRDefault="00E453F7" w:rsidP="00E453F7">
            <w:pPr>
              <w:rPr>
                <w:rFonts w:ascii="TH SarabunPSK" w:hAnsi="TH SarabunPSK" w:cs="TH SarabunPSK"/>
                <w:sz w:val="28"/>
                <w:cs/>
              </w:rPr>
            </w:pPr>
            <w:r w:rsidRPr="00F3244A">
              <w:rPr>
                <w:rFonts w:ascii="TH SarabunPSK" w:hAnsi="TH SarabunPSK" w:cs="TH SarabunPSK"/>
                <w:b/>
                <w:bCs/>
                <w:sz w:val="28"/>
              </w:rPr>
              <w:t xml:space="preserve">    </w:t>
            </w:r>
            <w:r w:rsidRPr="00F3244A">
              <w:rPr>
                <w:rFonts w:ascii="TH SarabunPSK" w:hAnsi="TH SarabunPSK" w:cs="TH SarabunPSK"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>ประเมินความรู้สึกเป็นภาระซ้ำหลังเสร็จสิ้นโปรแกรมการทำกลุ่มบำบัด</w:t>
            </w:r>
          </w:p>
        </w:tc>
        <w:tc>
          <w:tcPr>
            <w:tcW w:w="1238" w:type="dxa"/>
          </w:tcPr>
          <w:p w14:paraId="17D4D5CB" w14:textId="06DA82C0" w:rsidR="00E453F7" w:rsidRDefault="00E453F7" w:rsidP="00E453F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453F7">
              <w:rPr>
                <w:rFonts w:ascii="TH SarabunPSK" w:hAnsi="TH SarabunPSK" w:cs="TH SarabunPSK" w:hint="cs"/>
                <w:sz w:val="32"/>
                <w:szCs w:val="32"/>
                <w:cs/>
              </w:rPr>
              <w:t>8 ชั่วโมง</w:t>
            </w:r>
          </w:p>
        </w:tc>
        <w:tc>
          <w:tcPr>
            <w:tcW w:w="2254" w:type="dxa"/>
          </w:tcPr>
          <w:p w14:paraId="5B1A7D4C" w14:textId="119E1594" w:rsidR="00E453F7" w:rsidRDefault="00525C16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3244A">
              <w:rPr>
                <w:rFonts w:ascii="TH SarabunPSK" w:hAnsi="TH SarabunPSK" w:cs="TH SarabunPSK"/>
                <w:noProof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นางศิริลักษณ์ ช่วยดี พยาบาลวิชาชีพชำนาญการ (พยาบาลศาสตรมหาบัณฑิตสาขาการพยาบาลสุขภาพจิตและจิตเวช ม.มหิดล)</w:t>
            </w:r>
          </w:p>
        </w:tc>
      </w:tr>
      <w:tr w:rsidR="00E453F7" w14:paraId="5FEB957F" w14:textId="77777777" w:rsidTr="00525C16">
        <w:tc>
          <w:tcPr>
            <w:tcW w:w="1696" w:type="dxa"/>
          </w:tcPr>
          <w:p w14:paraId="7CA43A03" w14:textId="1656C46B" w:rsidR="00E453F7" w:rsidRDefault="00E453F7" w:rsidP="00E453F7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21 กุมภาพันธ์2566</w:t>
            </w:r>
          </w:p>
          <w:p w14:paraId="60ECFD40" w14:textId="435272EF" w:rsidR="00E453F7" w:rsidRDefault="00E453F7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8.00 – 17.00 </w:t>
            </w:r>
            <w:r>
              <w:rPr>
                <w:rFonts w:ascii="TH SarabunPSK" w:hAnsi="TH SarabunPSK" w:cs="TH SarabunPSK" w:hint="cs"/>
                <w:sz w:val="28"/>
                <w:cs/>
              </w:rPr>
              <w:t>น.</w:t>
            </w:r>
          </w:p>
        </w:tc>
        <w:tc>
          <w:tcPr>
            <w:tcW w:w="3828" w:type="dxa"/>
          </w:tcPr>
          <w:p w14:paraId="7EBC7D74" w14:textId="6917BC12" w:rsidR="00E453F7" w:rsidRPr="00F3244A" w:rsidRDefault="00E453F7" w:rsidP="00E453F7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F3244A">
              <w:rPr>
                <w:rFonts w:ascii="TH SarabunPSK" w:hAnsi="TH SarabunPSK" w:cs="TH SarabunPSK"/>
                <w:b/>
                <w:bCs/>
                <w:sz w:val="28"/>
              </w:rPr>
              <w:t xml:space="preserve">    </w:t>
            </w:r>
            <w:r w:rsidRPr="00F3244A">
              <w:rPr>
                <w:rFonts w:ascii="TH SarabunPSK" w:hAnsi="TH SarabunPSK" w:cs="TH SarabunPSK"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>ประชุมสรุปผลการประเมิน ร่วมแลกเปลี่ยนเรียนรู้และหารือแนวปฏิบัติที่ดีในการดูแลผู้ป่วยจิตเวชเรื้อรังในชุมชนและญาติผู้ดูแลหลักร่วมกับเจ้าหน้าที่หน่วยบริการสุขภาพในพื้นที่ เพื่อส่งต่อ</w:t>
            </w:r>
            <w:r w:rsidRPr="00F3244A">
              <w:rPr>
                <w:rFonts w:ascii="TH SarabunPSK" w:hAnsi="TH SarabunPSK" w:cs="TH SarabunPSK"/>
                <w:sz w:val="28"/>
                <w:cs/>
              </w:rPr>
              <w:t>แนวทางการดูแลผู้ป่วยที่ผู้ป่วย</w:t>
            </w:r>
            <w:r w:rsidRPr="00F3244A">
              <w:rPr>
                <w:rFonts w:ascii="TH SarabunPSK" w:hAnsi="TH SarabunPSK" w:cs="TH SarabunPSK" w:hint="cs"/>
                <w:sz w:val="28"/>
                <w:cs/>
              </w:rPr>
              <w:t>จิตเวชเรื้อรังและญาติผู้ดูแลหลักในชุมชนที่เหมาะสม</w:t>
            </w:r>
          </w:p>
        </w:tc>
        <w:tc>
          <w:tcPr>
            <w:tcW w:w="1238" w:type="dxa"/>
          </w:tcPr>
          <w:p w14:paraId="2025B8FD" w14:textId="67DF4009" w:rsidR="00E453F7" w:rsidRDefault="00E453F7" w:rsidP="00E453F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453F7">
              <w:rPr>
                <w:rFonts w:ascii="TH SarabunPSK" w:hAnsi="TH SarabunPSK" w:cs="TH SarabunPSK" w:hint="cs"/>
                <w:sz w:val="32"/>
                <w:szCs w:val="32"/>
                <w:cs/>
              </w:rPr>
              <w:t>8 ชั่วโมง</w:t>
            </w:r>
          </w:p>
        </w:tc>
        <w:tc>
          <w:tcPr>
            <w:tcW w:w="2254" w:type="dxa"/>
          </w:tcPr>
          <w:p w14:paraId="62368079" w14:textId="67B3A52E" w:rsidR="00E453F7" w:rsidRDefault="00525C16" w:rsidP="00E453F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3244A">
              <w:rPr>
                <w:rFonts w:ascii="TH SarabunPSK" w:hAnsi="TH SarabunPSK" w:cs="TH SarabunPSK"/>
                <w:noProof/>
                <w:sz w:val="28"/>
              </w:rPr>
              <w:t xml:space="preserve">- </w:t>
            </w:r>
            <w:r w:rsidRPr="00F3244A">
              <w:rPr>
                <w:rFonts w:ascii="TH SarabunPSK" w:hAnsi="TH SarabunPSK" w:cs="TH SarabunPSK" w:hint="cs"/>
                <w:noProof/>
                <w:sz w:val="28"/>
                <w:cs/>
              </w:rPr>
              <w:t>นางศิริลักษณ์ ช่วยดี พยาบาลวิชาชีพชำนาญการ (พยาบาลศาสตรมหาบัณฑิตสาขาการพยาบาลสุขภาพจิตและจิตเวช ม.มหิดล)</w:t>
            </w:r>
          </w:p>
        </w:tc>
      </w:tr>
    </w:tbl>
    <w:p w14:paraId="5A3E62A5" w14:textId="77777777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BFFD09E" w14:textId="77777777" w:rsidR="00525C16" w:rsidRDefault="00525C16" w:rsidP="00BB3987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79C79B8B" w14:textId="77777777" w:rsidR="00DB67DE" w:rsidRDefault="00DB67DE" w:rsidP="00BB3987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1DC36853" w14:textId="77777777" w:rsidR="00DB67DE" w:rsidRDefault="00DB67DE" w:rsidP="00BB3987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170D279B" w14:textId="71D4CE6B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ผลการปฏิบัติการพยาบาล</w:t>
      </w:r>
    </w:p>
    <w:p w14:paraId="1A901A36" w14:textId="501F8010" w:rsidR="00DB2364" w:rsidRPr="005207EF" w:rsidRDefault="00BB3987" w:rsidP="00DB67DE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207EF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DB67DE" w:rsidRPr="005207EF">
        <w:rPr>
          <w:rFonts w:ascii="TH SarabunPSK" w:hAnsi="TH SarabunPSK" w:cs="TH SarabunPSK" w:hint="cs"/>
          <w:sz w:val="32"/>
          <w:szCs w:val="32"/>
          <w:cs/>
        </w:rPr>
        <w:t>จาก</w:t>
      </w:r>
      <w:r w:rsidR="000A4BC5">
        <w:rPr>
          <w:rFonts w:ascii="TH SarabunPSK" w:hAnsi="TH SarabunPSK" w:cs="TH SarabunPSK" w:hint="cs"/>
          <w:sz w:val="32"/>
          <w:szCs w:val="32"/>
          <w:cs/>
        </w:rPr>
        <w:t xml:space="preserve">ข้อมูลในการลงเยี่ยมผู้ป่วยจิตเวชเรื้องรังในชุมชนและญาติผู้ดูแลหลักในปีการศึกษา 2564 ที่ผ่านมา </w:t>
      </w:r>
      <w:r w:rsidR="00DB67DE" w:rsidRPr="005207EF">
        <w:rPr>
          <w:rFonts w:ascii="TH SarabunPSK" w:hAnsi="TH SarabunPSK" w:cs="TH SarabunPSK" w:hint="cs"/>
          <w:sz w:val="32"/>
          <w:szCs w:val="32"/>
          <w:cs/>
        </w:rPr>
        <w:t>จึงมีการวางแผนร่วมกับเจ้าหน้าที่ทีมสุขภาพที่เกี่ยวข้องในการร่วมดำเนินการส่งผู้ป่วยจิตเวชให้ได้รับการรักษาอย่างต่อเนื่อง</w:t>
      </w:r>
      <w:r w:rsidR="00DB67DE" w:rsidRPr="005207EF">
        <w:rPr>
          <w:rFonts w:ascii="TH SarabunPSK" w:hAnsi="TH SarabunPSK" w:cs="TH SarabunPSK"/>
          <w:sz w:val="32"/>
          <w:szCs w:val="32"/>
        </w:rPr>
        <w:t xml:space="preserve"> </w:t>
      </w:r>
      <w:r w:rsidR="00DB67DE" w:rsidRPr="005207EF">
        <w:rPr>
          <w:rFonts w:ascii="TH SarabunPSK" w:hAnsi="TH SarabunPSK" w:cs="TH SarabunPSK" w:hint="cs"/>
          <w:sz w:val="32"/>
          <w:szCs w:val="32"/>
          <w:cs/>
        </w:rPr>
        <w:t>ดำเนินการทำกิจกรรมกลุ่มบำบัดให้กับญาติผู้ดูแล โดยนำโปรแกรมเสริมสร้างความแข็งแกร่งในชีวิต มาปรับใช้และมีการให้ความรู้เรื่องโรคที่ผู้ป่วยเป็น พยาธิสภาพของโรค วิธีการรักษา แนวโน้มสุขภาพผู้ป่วย วิธีการดูแลผู้ป่วยในยามวิกฤต ช่องทางการติดต่อกับเจ้าหน้าที่ รวมถึงวิธีการจัดการความเครียดด้วยตนเอง หลังดำเนินการทำกิจกรรมกลุ่มบำบัดแก่ญาติผู้ดูแลหลักพบว่าความรู้สึกเป็นภาระในการดูแลผู้ป่วยจิตเวช</w:t>
      </w:r>
      <w:r w:rsidR="005207EF" w:rsidRPr="005207EF">
        <w:rPr>
          <w:rFonts w:ascii="TH SarabunPSK" w:hAnsi="TH SarabunPSK" w:cs="TH SarabunPSK" w:hint="cs"/>
          <w:sz w:val="32"/>
          <w:szCs w:val="32"/>
          <w:cs/>
        </w:rPr>
        <w:t xml:space="preserve">ลดลง </w:t>
      </w:r>
      <w:r w:rsidR="00DB67DE" w:rsidRPr="005207EF">
        <w:rPr>
          <w:rFonts w:ascii="TH SarabunPSK" w:hAnsi="TH SarabunPSK" w:cs="TH SarabunPSK" w:hint="cs"/>
          <w:sz w:val="32"/>
          <w:szCs w:val="32"/>
          <w:cs/>
        </w:rPr>
        <w:t>อยู่ในระดับเล็กน้อย</w:t>
      </w:r>
      <w:r w:rsidR="005207EF" w:rsidRPr="005207EF">
        <w:rPr>
          <w:rFonts w:ascii="TH SarabunPSK" w:hAnsi="TH SarabunPSK" w:cs="TH SarabunPSK" w:hint="cs"/>
          <w:sz w:val="32"/>
          <w:szCs w:val="32"/>
          <w:cs/>
        </w:rPr>
        <w:t xml:space="preserve"> นอกจากนี้ยังมีการปรับระบบ</w:t>
      </w:r>
      <w:r w:rsidR="00DB67DE" w:rsidRPr="005207EF">
        <w:rPr>
          <w:rFonts w:ascii="TH SarabunPSK" w:hAnsi="TH SarabunPSK" w:cs="TH SarabunPSK" w:hint="cs"/>
          <w:sz w:val="32"/>
          <w:szCs w:val="32"/>
          <w:cs/>
        </w:rPr>
        <w:t>ในการติดตาม</w:t>
      </w:r>
      <w:r w:rsidR="005207EF" w:rsidRPr="005207EF">
        <w:rPr>
          <w:rFonts w:ascii="TH SarabunPSK" w:hAnsi="TH SarabunPSK" w:cs="TH SarabunPSK" w:hint="cs"/>
          <w:sz w:val="32"/>
          <w:szCs w:val="32"/>
          <w:cs/>
        </w:rPr>
        <w:t>เยี่ยม</w:t>
      </w:r>
      <w:r w:rsidR="00DB67DE" w:rsidRPr="005207EF">
        <w:rPr>
          <w:rFonts w:ascii="TH SarabunPSK" w:hAnsi="TH SarabunPSK" w:cs="TH SarabunPSK" w:hint="cs"/>
          <w:sz w:val="32"/>
          <w:szCs w:val="32"/>
          <w:cs/>
        </w:rPr>
        <w:t>ผู้ป่วยจิตเวชเรื้อรังที่บ้านอย่างสม่ำเสมอ</w:t>
      </w:r>
      <w:r w:rsidR="005207EF" w:rsidRPr="005207EF">
        <w:rPr>
          <w:rFonts w:ascii="TH SarabunPSK" w:hAnsi="TH SarabunPSK" w:cs="TH SarabunPSK" w:hint="cs"/>
          <w:sz w:val="32"/>
          <w:szCs w:val="32"/>
          <w:cs/>
        </w:rPr>
        <w:t>เป็น 1 ครั้ง/เดือน เมื่อเกิดเหตุฉุกเฉินสามารถโทรติดต่อแจ้งเจ้าหน้าที่ที่โรงพยาบาลส่งเสริมสุขภาพตำบลได้โดยตรงตามเบอร์ที่ให้ไว้ เพื่อประสานกับหน่วยงานที่เกี่ยวข้องเข้าช่วยเหลือได้ทันที สำหรับญาติผู้ดูแลหลักที่มีความรู้สึกเครียดสามารถโทรนัดหมายพยาบาลจิตเวชในชุมชน เพื่อขอเข้ารับคำปรึกษาได้</w:t>
      </w:r>
    </w:p>
    <w:p w14:paraId="19E24B5C" w14:textId="135D329E" w:rsidR="003D1EF8" w:rsidRDefault="003D1EF8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ิ่งที่ได้เรียนรู้/ผลงานจากการปฏิบัติการพยาบาล</w:t>
      </w:r>
    </w:p>
    <w:p w14:paraId="107C676F" w14:textId="627E9812" w:rsidR="005207EF" w:rsidRPr="004F19AE" w:rsidRDefault="005207EF" w:rsidP="00BB3987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4F19AE">
        <w:rPr>
          <w:rFonts w:ascii="TH SarabunPSK" w:hAnsi="TH SarabunPSK" w:cs="TH SarabunPSK"/>
          <w:sz w:val="32"/>
          <w:szCs w:val="32"/>
        </w:rPr>
        <w:t xml:space="preserve">1. </w:t>
      </w:r>
      <w:r w:rsidRPr="004F19AE">
        <w:rPr>
          <w:rFonts w:ascii="TH SarabunPSK" w:hAnsi="TH SarabunPSK" w:cs="TH SarabunPSK" w:hint="cs"/>
          <w:sz w:val="32"/>
          <w:szCs w:val="32"/>
          <w:cs/>
        </w:rPr>
        <w:t>ได้แนวปฏิบัติ</w:t>
      </w:r>
      <w:r w:rsidR="004F19AE" w:rsidRPr="004F19AE">
        <w:rPr>
          <w:rFonts w:ascii="TH SarabunPSK" w:hAnsi="TH SarabunPSK" w:cs="TH SarabunPSK" w:hint="cs"/>
          <w:sz w:val="32"/>
          <w:szCs w:val="32"/>
          <w:cs/>
        </w:rPr>
        <w:t>ที่ดีในการดูแลผู้ป่วยจิตเวช</w:t>
      </w:r>
      <w:r w:rsidR="004F19AE">
        <w:rPr>
          <w:rFonts w:ascii="TH SarabunPSK" w:hAnsi="TH SarabunPSK" w:cs="TH SarabunPSK" w:hint="cs"/>
          <w:sz w:val="32"/>
          <w:szCs w:val="32"/>
          <w:cs/>
        </w:rPr>
        <w:t>เรื้อรังในชุมชน และญาติผู้ดูแลหลัก</w:t>
      </w:r>
    </w:p>
    <w:p w14:paraId="1E05CF46" w14:textId="4C0F5DF2" w:rsidR="004F19AE" w:rsidRPr="004F19AE" w:rsidRDefault="004F19AE" w:rsidP="00BB3987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4F19AE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ได้เครือข่ายการดูแล</w:t>
      </w:r>
      <w:r w:rsidRPr="004F19AE">
        <w:rPr>
          <w:rFonts w:ascii="TH SarabunPSK" w:hAnsi="TH SarabunPSK" w:cs="TH SarabunPSK" w:hint="cs"/>
          <w:sz w:val="32"/>
          <w:szCs w:val="32"/>
          <w:cs/>
        </w:rPr>
        <w:t>ผู้ป่วยจิตเวช</w:t>
      </w:r>
      <w:r>
        <w:rPr>
          <w:rFonts w:ascii="TH SarabunPSK" w:hAnsi="TH SarabunPSK" w:cs="TH SarabunPSK" w:hint="cs"/>
          <w:sz w:val="32"/>
          <w:szCs w:val="32"/>
          <w:cs/>
        </w:rPr>
        <w:t>เรื้อรังในชุมชน และญาติผู้ดูแลหลักที่มีความเข้มแข็งมากขึ้น</w:t>
      </w:r>
    </w:p>
    <w:p w14:paraId="57B90547" w14:textId="3B6E849D" w:rsidR="00DB2364" w:rsidRPr="00DB2364" w:rsidRDefault="00DB2364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DB2364">
        <w:rPr>
          <w:rFonts w:ascii="TH SarabunPSK" w:hAnsi="TH SarabunPSK" w:cs="TH SarabunPSK" w:hint="cs"/>
          <w:b/>
          <w:bCs/>
          <w:sz w:val="32"/>
          <w:szCs w:val="32"/>
          <w:cs/>
        </w:rPr>
        <w:t>แนวทางการปรับปรุงพัฒนา</w:t>
      </w:r>
    </w:p>
    <w:p w14:paraId="2509359E" w14:textId="6D5AC05E" w:rsidR="004F19AE" w:rsidRPr="00491C00" w:rsidRDefault="004F19AE" w:rsidP="00491C00">
      <w:pPr>
        <w:spacing w:after="0"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491C00">
        <w:rPr>
          <w:rFonts w:ascii="TH SarabunPSK" w:hAnsi="TH SarabunPSK" w:cs="TH SarabunPSK" w:hint="cs"/>
          <w:b/>
          <w:bCs/>
          <w:sz w:val="32"/>
          <w:szCs w:val="32"/>
          <w:cs/>
        </w:rPr>
        <w:t>ปัญหา อุปสรรค</w:t>
      </w:r>
      <w:r w:rsidR="00DB2364" w:rsidRPr="00491C00"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14:paraId="13925F54" w14:textId="77777777" w:rsidR="004F19AE" w:rsidRDefault="00DB2364" w:rsidP="004F19AE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491C00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 (</w:t>
      </w:r>
      <w:r w:rsidRPr="00491C00">
        <w:rPr>
          <w:rFonts w:ascii="TH SarabunPSK" w:hAnsi="TH SarabunPSK" w:cs="TH SarabunPSK"/>
          <w:sz w:val="32"/>
          <w:szCs w:val="32"/>
        </w:rPr>
        <w:t>faculty Practice</w:t>
      </w:r>
      <w:r w:rsidRPr="00491C00">
        <w:rPr>
          <w:rFonts w:ascii="TH SarabunPSK" w:hAnsi="TH SarabunPSK" w:cs="TH SarabunPSK" w:hint="cs"/>
          <w:sz w:val="32"/>
          <w:szCs w:val="32"/>
          <w:cs/>
        </w:rPr>
        <w:t>) พบปัญหา อุปสรรค</w:t>
      </w:r>
      <w:r w:rsidR="004F19AE" w:rsidRPr="00491C00">
        <w:rPr>
          <w:rFonts w:ascii="TH SarabunPSK" w:hAnsi="TH SarabunPSK" w:cs="TH SarabunPSK" w:hint="cs"/>
          <w:sz w:val="32"/>
          <w:szCs w:val="32"/>
          <w:cs/>
        </w:rPr>
        <w:t xml:space="preserve"> คือการไม่มาตามเวลาที่นัดหมายของญาติผู้ดูแลหลัก เนื่องจากบางท่านต้องทำงาน และบางท่านรู้สึกเป็นตราบาป (</w:t>
      </w:r>
      <w:r w:rsidR="004F19AE" w:rsidRPr="00491C00">
        <w:rPr>
          <w:rFonts w:ascii="TH SarabunPSK" w:hAnsi="TH SarabunPSK" w:cs="TH SarabunPSK"/>
          <w:sz w:val="32"/>
          <w:szCs w:val="32"/>
        </w:rPr>
        <w:t>Stigma)</w:t>
      </w:r>
      <w:r w:rsidRPr="00491C0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F19AE" w:rsidRPr="00491C00">
        <w:rPr>
          <w:rFonts w:ascii="TH SarabunPSK" w:hAnsi="TH SarabunPSK" w:cs="TH SarabunPSK" w:hint="cs"/>
          <w:sz w:val="32"/>
          <w:szCs w:val="32"/>
          <w:cs/>
        </w:rPr>
        <w:t xml:space="preserve">ที่มีคนในครอบครัวเป็นโรคทางจิตเวช </w:t>
      </w:r>
    </w:p>
    <w:p w14:paraId="56B1D3F2" w14:textId="77777777" w:rsidR="000A4BC5" w:rsidRPr="00491C00" w:rsidRDefault="000A4BC5" w:rsidP="004F19AE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</w:p>
    <w:p w14:paraId="7E7BDD6F" w14:textId="2AC73E7D" w:rsidR="004F19AE" w:rsidRPr="00491C00" w:rsidRDefault="00DB2364" w:rsidP="00491C00">
      <w:pPr>
        <w:spacing w:after="0"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491C00">
        <w:rPr>
          <w:rFonts w:ascii="TH SarabunPSK" w:hAnsi="TH SarabunPSK" w:cs="TH SarabunPSK" w:hint="cs"/>
          <w:b/>
          <w:bCs/>
          <w:sz w:val="32"/>
          <w:szCs w:val="32"/>
          <w:cs/>
        </w:rPr>
        <w:t>สิ่งที่ควรปรับปรุงแก้ไขหรือพัฒนาให้ดีขึ้น</w:t>
      </w:r>
    </w:p>
    <w:p w14:paraId="7FA2487A" w14:textId="67F20AC4" w:rsidR="004F19AE" w:rsidRDefault="004F19AE" w:rsidP="0092278F">
      <w:pPr>
        <w:spacing w:after="0" w:line="240" w:lineRule="auto"/>
        <w:ind w:firstLine="720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 w:rsidRPr="00491C00">
        <w:rPr>
          <w:rFonts w:ascii="TH SarabunPSK" w:hAnsi="TH SarabunPSK" w:cs="TH SarabunPSK" w:hint="cs"/>
          <w:sz w:val="32"/>
          <w:szCs w:val="32"/>
          <w:cs/>
        </w:rPr>
        <w:t>การเยี่ยมผู้ป่วยจิตเวช และญาติผู้ดูแลหลักอย่างต่อเนื่อง และการให้ความรู้เกี่ยวกับโรคทางจิตเวช</w:t>
      </w:r>
      <w:r w:rsidR="00491C00" w:rsidRPr="00491C00">
        <w:rPr>
          <w:rFonts w:ascii="TH SarabunPSK" w:hAnsi="TH SarabunPSK" w:cs="TH SarabunPSK" w:hint="cs"/>
          <w:sz w:val="32"/>
          <w:szCs w:val="32"/>
          <w:cs/>
        </w:rPr>
        <w:t>ที่ถูกต้องเพื่อลดตราบาป (</w:t>
      </w:r>
      <w:r w:rsidR="00491C00" w:rsidRPr="00491C00">
        <w:rPr>
          <w:rFonts w:ascii="TH SarabunPSK" w:hAnsi="TH SarabunPSK" w:cs="TH SarabunPSK"/>
          <w:sz w:val="32"/>
          <w:szCs w:val="32"/>
        </w:rPr>
        <w:t>Stigma)</w:t>
      </w:r>
      <w:r w:rsidR="00491C00" w:rsidRPr="00491C00">
        <w:rPr>
          <w:rFonts w:ascii="TH SarabunPSK" w:hAnsi="TH SarabunPSK" w:cs="TH SarabunPSK" w:hint="cs"/>
          <w:sz w:val="32"/>
          <w:szCs w:val="32"/>
          <w:cs/>
        </w:rPr>
        <w:t xml:space="preserve"> รวมถึงเจ้าหน้าที่สาธารณสุขต้องให้ความรู้สุขศึกษากับชุมชนเพื่อปรับเปลี่ยนมุมมองทัศนคติต่อโรคทางจิตเวช ให้โอกาสกับผู้ป่วยจิตเวชได้ใช้ชีวิตอยู่ในชุมชนอย่างเป็นรูปธรรม</w:t>
      </w:r>
      <w:r w:rsidR="000A4BC5">
        <w:rPr>
          <w:rFonts w:ascii="TH SarabunPSK" w:hAnsi="TH SarabunPSK" w:cs="TH SarabunPSK"/>
          <w:sz w:val="32"/>
          <w:szCs w:val="32"/>
        </w:rPr>
        <w:t xml:space="preserve"> </w:t>
      </w:r>
      <w:r w:rsidR="000A4BC5">
        <w:rPr>
          <w:rFonts w:ascii="TH SarabunPSK" w:hAnsi="TH SarabunPSK" w:cs="TH SarabunPSK" w:hint="cs"/>
          <w:sz w:val="32"/>
          <w:szCs w:val="32"/>
          <w:cs/>
        </w:rPr>
        <w:t>ทั้งนี้ควรศึกษาตัวแปรที่สำคัญในการส่งเสริมสุขภาพจิตของผู้ดูแลหลัก ลดความรู้สึกเป็นภาระและตราบาปในรูปแบบของผลงานวิชาการเพื่อให้เกิดองค์ความรู้ใหม่ และส่งเสริมคุณภาพชีวิตของผู้ป่วยจิตเวชในชุมชนและญาติผู้ดูแลหลักได้อย่างตรงความต้องการและมีประสิทธิภาพ</w:t>
      </w:r>
    </w:p>
    <w:p w14:paraId="1231ADFC" w14:textId="77777777" w:rsidR="00491C00" w:rsidRPr="00491C00" w:rsidRDefault="00491C00" w:rsidP="0092278F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59810240" w14:textId="77777777" w:rsidR="004F19AE" w:rsidRPr="00491C00" w:rsidRDefault="004F19AE" w:rsidP="0092278F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47390E7" w14:textId="0FC37C37" w:rsidR="0092278F" w:rsidRPr="00F42E15" w:rsidRDefault="0092278F" w:rsidP="0092278F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42E15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ขอรับรองว่าข้อมูลการปฏิบัติการพยาบาลของข้าพเจ้าในหน่วยบริการสุขภาพ เป็นความจริงทุกประการ และได้ส่งหลักฐานผลลัพธ์การทำ </w:t>
      </w:r>
      <w:r w:rsidRPr="00F42E15">
        <w:rPr>
          <w:rFonts w:ascii="TH SarabunPSK" w:hAnsi="TH SarabunPSK" w:cs="TH SarabunPSK" w:hint="cs"/>
          <w:sz w:val="32"/>
          <w:szCs w:val="32"/>
        </w:rPr>
        <w:t xml:space="preserve">Faculty practice </w:t>
      </w:r>
      <w:r w:rsidRPr="00F42E15">
        <w:rPr>
          <w:rFonts w:ascii="TH SarabunPSK" w:hAnsi="TH SarabunPSK" w:cs="TH SarabunPSK" w:hint="cs"/>
          <w:sz w:val="32"/>
          <w:szCs w:val="32"/>
          <w:cs/>
        </w:rPr>
        <w:t>ประกอบแนบมาด้วยแล้ว</w:t>
      </w:r>
    </w:p>
    <w:p w14:paraId="108AE3DC" w14:textId="77777777" w:rsidR="0092278F" w:rsidRDefault="0092278F" w:rsidP="0092278F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</w:p>
    <w:p w14:paraId="3B541ECD" w14:textId="246504CC" w:rsidR="0092278F" w:rsidRPr="00525C16" w:rsidRDefault="00525C16" w:rsidP="0092278F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92278F" w:rsidRPr="00525C16">
        <w:rPr>
          <w:rFonts w:ascii="TH SarabunPSK" w:hAnsi="TH SarabunPSK" w:cs="TH SarabunPSK" w:hint="cs"/>
          <w:sz w:val="32"/>
          <w:szCs w:val="32"/>
          <w:cs/>
        </w:rPr>
        <w:t xml:space="preserve">ลงชื่อ  </w:t>
      </w:r>
      <w:r w:rsidR="0092278F" w:rsidRPr="00525C16">
        <w:rPr>
          <w:rFonts w:ascii="TH SarabunPSK" w:hAnsi="TH SarabunPSK" w:cs="TH SarabunPSK" w:hint="cs"/>
          <w:sz w:val="32"/>
          <w:szCs w:val="32"/>
        </w:rPr>
        <w:t>……………………………………</w:t>
      </w:r>
    </w:p>
    <w:p w14:paraId="252E7AF0" w14:textId="26069AD1" w:rsidR="0092278F" w:rsidRPr="00525C16" w:rsidRDefault="0092278F" w:rsidP="0092278F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 xml:space="preserve">  </w:t>
      </w:r>
      <w:r w:rsidRPr="00525C16">
        <w:rPr>
          <w:rFonts w:ascii="TH SarabunPSK" w:hAnsi="TH SarabunPSK" w:cs="TH SarabunPSK" w:hint="cs"/>
          <w:sz w:val="32"/>
          <w:szCs w:val="32"/>
        </w:rPr>
        <w:t>(</w:t>
      </w:r>
      <w:r w:rsidR="00525C16" w:rsidRPr="00525C16">
        <w:rPr>
          <w:rFonts w:ascii="TH SarabunPSK" w:hAnsi="TH SarabunPSK" w:cs="TH SarabunPSK" w:hint="cs"/>
          <w:sz w:val="32"/>
          <w:szCs w:val="32"/>
          <w:cs/>
        </w:rPr>
        <w:t>นางสาวอัจฉราพรรณ วงษ์น้อย</w:t>
      </w:r>
      <w:r w:rsidRPr="00525C16">
        <w:rPr>
          <w:rFonts w:ascii="TH SarabunPSK" w:hAnsi="TH SarabunPSK" w:cs="TH SarabunPSK" w:hint="cs"/>
          <w:sz w:val="32"/>
          <w:szCs w:val="32"/>
        </w:rPr>
        <w:t>)</w:t>
      </w:r>
    </w:p>
    <w:p w14:paraId="3D748DDC" w14:textId="5D8ABA55" w:rsidR="0092278F" w:rsidRPr="00525C16" w:rsidRDefault="0092278F" w:rsidP="0092278F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                      </w:t>
      </w:r>
    </w:p>
    <w:p w14:paraId="3B730C43" w14:textId="53D2FEFD" w:rsidR="0092278F" w:rsidRPr="00525C16" w:rsidRDefault="0092278F" w:rsidP="0092278F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525C16">
        <w:rPr>
          <w:rFonts w:ascii="TH SarabunPSK" w:hAnsi="TH SarabunPSK" w:cs="TH SarabunPSK"/>
          <w:sz w:val="32"/>
          <w:szCs w:val="32"/>
          <w:cs/>
        </w:rPr>
        <w:tab/>
      </w: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ขอรับรองว่า </w:t>
      </w:r>
      <w:r w:rsidR="00525C16" w:rsidRPr="00525C16">
        <w:rPr>
          <w:rFonts w:ascii="TH SarabunPSK" w:hAnsi="TH SarabunPSK" w:cs="TH SarabunPSK" w:hint="cs"/>
          <w:sz w:val="32"/>
          <w:szCs w:val="32"/>
          <w:cs/>
        </w:rPr>
        <w:t>อาจารย์อัจฉราพรรณ วงษ์น้อย</w:t>
      </w:r>
      <w:r w:rsidRPr="00525C16">
        <w:rPr>
          <w:rFonts w:ascii="TH SarabunPSK" w:hAnsi="TH SarabunPSK" w:cs="TH SarabunPSK" w:hint="cs"/>
          <w:sz w:val="32"/>
          <w:szCs w:val="32"/>
        </w:rPr>
        <w:t xml:space="preserve"> </w:t>
      </w: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ได้ปฏิบัติ </w:t>
      </w:r>
      <w:r w:rsidRPr="00525C16">
        <w:rPr>
          <w:rFonts w:ascii="TH SarabunPSK" w:hAnsi="TH SarabunPSK" w:cs="TH SarabunPSK" w:hint="cs"/>
          <w:sz w:val="32"/>
          <w:szCs w:val="32"/>
        </w:rPr>
        <w:t xml:space="preserve">Faculty practice </w:t>
      </w:r>
      <w:r w:rsidRPr="00525C16">
        <w:rPr>
          <w:rFonts w:ascii="TH SarabunPSK" w:hAnsi="TH SarabunPSK" w:cs="TH SarabunPSK" w:hint="cs"/>
          <w:sz w:val="32"/>
          <w:szCs w:val="32"/>
          <w:cs/>
        </w:rPr>
        <w:t>ครบถ้วนตามตารางการปฏิบัติงานและครบถ้วนตามวัตถุประสงค์ที่ตั้งไว้</w:t>
      </w:r>
    </w:p>
    <w:p w14:paraId="47AA40EE" w14:textId="77777777" w:rsidR="0092278F" w:rsidRPr="00525C16" w:rsidRDefault="0092278F" w:rsidP="0092278F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525C16">
        <w:rPr>
          <w:rFonts w:ascii="TH SarabunPSK" w:hAnsi="TH SarabunPSK" w:cs="TH SarabunPSK" w:hint="cs"/>
          <w:sz w:val="32"/>
          <w:szCs w:val="32"/>
          <w:cs/>
        </w:rPr>
        <w:t>ลงชื่อ</w:t>
      </w: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 xml:space="preserve">........................................................... </w:t>
      </w: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   </w:t>
      </w:r>
    </w:p>
    <w:p w14:paraId="6989B516" w14:textId="77777777" w:rsidR="0092278F" w:rsidRPr="00525C16" w:rsidRDefault="0092278F" w:rsidP="0092278F">
      <w:pPr>
        <w:spacing w:after="0"/>
        <w:ind w:left="5040"/>
        <w:rPr>
          <w:rFonts w:ascii="TH SarabunPSK" w:hAnsi="TH SarabunPSK" w:cs="TH SarabunPSK"/>
          <w:sz w:val="32"/>
          <w:szCs w:val="32"/>
          <w:rtl/>
          <w:cs/>
        </w:rPr>
      </w:pP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      (</w:t>
      </w:r>
      <w:r w:rsidRPr="00525C16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</w:t>
      </w:r>
      <w:proofErr w:type="spellStart"/>
      <w:r w:rsidRPr="00525C16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Pr="00525C16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 )</w:t>
      </w:r>
    </w:p>
    <w:p w14:paraId="62F509E5" w14:textId="3F0E837E" w:rsidR="0092278F" w:rsidRPr="00525C16" w:rsidRDefault="0092278F" w:rsidP="0092278F">
      <w:pPr>
        <w:spacing w:after="0"/>
        <w:rPr>
          <w:rFonts w:ascii="TH SarabunPSK" w:hAnsi="TH SarabunPSK" w:cs="TH SarabunPSK"/>
          <w:sz w:val="32"/>
          <w:szCs w:val="32"/>
        </w:rPr>
      </w:pP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                   รองผู้อำนวยการด้านวิชาการ</w:t>
      </w:r>
    </w:p>
    <w:p w14:paraId="6D898E86" w14:textId="77777777" w:rsidR="0092278F" w:rsidRPr="00525C16" w:rsidRDefault="0092278F" w:rsidP="0092278F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12D9FF1" w14:textId="6769B150" w:rsidR="0092278F" w:rsidRPr="00525C16" w:rsidRDefault="0092278F" w:rsidP="0092278F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525C16">
        <w:rPr>
          <w:rFonts w:ascii="TH SarabunPSK" w:hAnsi="TH SarabunPSK" w:cs="TH SarabunPSK" w:hint="cs"/>
          <w:sz w:val="32"/>
          <w:szCs w:val="32"/>
          <w:cs/>
        </w:rPr>
        <w:t>ขอรับรองว่าได้ร่วมกับ</w:t>
      </w:r>
      <w:r w:rsidR="00525C16" w:rsidRPr="00525C16">
        <w:rPr>
          <w:rFonts w:ascii="TH SarabunPSK" w:hAnsi="TH SarabunPSK" w:cs="TH SarabunPSK"/>
          <w:sz w:val="32"/>
          <w:szCs w:val="32"/>
        </w:rPr>
        <w:t xml:space="preserve"> </w:t>
      </w:r>
      <w:r w:rsidR="00525C16" w:rsidRPr="00525C16">
        <w:rPr>
          <w:rFonts w:ascii="TH SarabunPSK" w:hAnsi="TH SarabunPSK" w:cs="TH SarabunPSK" w:hint="cs"/>
          <w:sz w:val="32"/>
          <w:szCs w:val="32"/>
          <w:cs/>
        </w:rPr>
        <w:t>อาจารย์อัจฉราพรรณ วงษ์น้อย</w:t>
      </w:r>
      <w:r w:rsidRPr="00525C16">
        <w:rPr>
          <w:rFonts w:ascii="TH SarabunPSK" w:hAnsi="TH SarabunPSK" w:cs="TH SarabunPSK" w:hint="cs"/>
          <w:sz w:val="32"/>
          <w:szCs w:val="32"/>
        </w:rPr>
        <w:t xml:space="preserve"> </w:t>
      </w:r>
      <w:r w:rsidRPr="00525C16">
        <w:rPr>
          <w:rFonts w:ascii="TH SarabunPSK" w:hAnsi="TH SarabunPSK" w:cs="TH SarabunPSK" w:hint="cs"/>
          <w:sz w:val="32"/>
          <w:szCs w:val="32"/>
          <w:cs/>
        </w:rPr>
        <w:t>ปฏิบัติการพยาบาลในหน่วยบริการสุขภาพของข้าพเจ้า</w:t>
      </w:r>
    </w:p>
    <w:p w14:paraId="5E5DC4BA" w14:textId="77777777" w:rsidR="0092278F" w:rsidRPr="00A43104" w:rsidRDefault="0092278F" w:rsidP="0092278F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A43104">
        <w:rPr>
          <w:rFonts w:ascii="TH SarabunPSK" w:hAnsi="TH SarabunPSK" w:cs="TH SarabunPSK" w:hint="cs"/>
          <w:sz w:val="32"/>
          <w:szCs w:val="32"/>
          <w:cs/>
        </w:rPr>
        <w:t xml:space="preserve">ลงชื่อ  </w:t>
      </w:r>
      <w:r w:rsidRPr="00A43104">
        <w:rPr>
          <w:rFonts w:ascii="TH SarabunPSK" w:hAnsi="TH SarabunPSK" w:cs="TH SarabunPSK" w:hint="cs"/>
          <w:sz w:val="32"/>
          <w:szCs w:val="32"/>
        </w:rPr>
        <w:t>……………………………………</w:t>
      </w:r>
    </w:p>
    <w:p w14:paraId="4E510E27" w14:textId="22AA2501" w:rsidR="0092278F" w:rsidRDefault="0092278F" w:rsidP="0092278F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A43104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525C16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525C16"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="00525C1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25C16">
        <w:rPr>
          <w:rFonts w:ascii="TH SarabunPSK" w:hAnsi="TH SarabunPSK" w:cs="TH SarabunPSK" w:hint="cs"/>
          <w:sz w:val="32"/>
          <w:szCs w:val="32"/>
          <w:rtl/>
          <w:cs/>
        </w:rPr>
        <w:t xml:space="preserve">  </w:t>
      </w:r>
      <w:r w:rsidRPr="00525C16">
        <w:rPr>
          <w:rFonts w:ascii="TH SarabunPSK" w:hAnsi="TH SarabunPSK" w:cs="TH SarabunPSK" w:hint="cs"/>
          <w:sz w:val="32"/>
          <w:szCs w:val="32"/>
        </w:rPr>
        <w:t>(</w:t>
      </w:r>
      <w:r w:rsidR="00525C16" w:rsidRPr="00525C16">
        <w:rPr>
          <w:rFonts w:ascii="TH SarabunPSK" w:hAnsi="TH SarabunPSK" w:cs="TH SarabunPSK" w:hint="cs"/>
          <w:noProof/>
          <w:sz w:val="32"/>
          <w:szCs w:val="32"/>
          <w:cs/>
        </w:rPr>
        <w:t>นางศิริลักษณ์ ช่วยดี</w:t>
      </w:r>
      <w:r w:rsidRPr="00525C16">
        <w:rPr>
          <w:rFonts w:ascii="TH SarabunPSK" w:hAnsi="TH SarabunPSK" w:cs="TH SarabunPSK" w:hint="cs"/>
          <w:sz w:val="32"/>
          <w:szCs w:val="32"/>
        </w:rPr>
        <w:t>)</w:t>
      </w:r>
    </w:p>
    <w:p w14:paraId="4C5F6D71" w14:textId="09063538" w:rsidR="00525C16" w:rsidRPr="00525C16" w:rsidRDefault="00525C16" w:rsidP="0092278F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6"/>
          <w:szCs w:val="36"/>
        </w:rPr>
        <w:t xml:space="preserve">       </w:t>
      </w:r>
      <w:r w:rsidRPr="00525C16">
        <w:rPr>
          <w:rFonts w:ascii="TH SarabunPSK" w:hAnsi="TH SarabunPSK" w:cs="TH SarabunPSK" w:hint="cs"/>
          <w:noProof/>
          <w:sz w:val="32"/>
          <w:szCs w:val="32"/>
          <w:cs/>
        </w:rPr>
        <w:t>พยาบาลวิชาชีพชำนาญการ</w:t>
      </w:r>
    </w:p>
    <w:p w14:paraId="7F2F3B88" w14:textId="772037E2" w:rsidR="0092278F" w:rsidRPr="00F36755" w:rsidRDefault="0092278F" w:rsidP="0092278F">
      <w:pPr>
        <w:spacing w:after="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A4310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                                                    </w:t>
      </w:r>
    </w:p>
    <w:p w14:paraId="520BCF42" w14:textId="77777777" w:rsidR="0092278F" w:rsidRDefault="0092278F" w:rsidP="0092278F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ขอรับรองว่าข้อมูลการปฏิบัติการพยาบาลในหน่วยบริการสุขภาพของข้าพเจ้าเป็นความจริงทุกประการ และได้ส่งหลักฐานผลลัพธ์การทำ </w:t>
      </w:r>
      <w:r w:rsidRPr="0082342B">
        <w:rPr>
          <w:rFonts w:ascii="TH SarabunPSK" w:hAnsi="TH SarabunPSK" w:cs="TH SarabunPSK" w:hint="cs"/>
          <w:sz w:val="32"/>
          <w:szCs w:val="32"/>
        </w:rPr>
        <w:t xml:space="preserve">Faculty practice </w:t>
      </w:r>
      <w:r w:rsidRPr="0082342B">
        <w:rPr>
          <w:rFonts w:ascii="TH SarabunPSK" w:hAnsi="TH SarabunPSK" w:cs="TH SarabunPSK" w:hint="cs"/>
          <w:sz w:val="32"/>
          <w:szCs w:val="32"/>
          <w:cs/>
        </w:rPr>
        <w:t>ประกอบแนบมาด้วยแล้ว</w:t>
      </w:r>
    </w:p>
    <w:p w14:paraId="0225CF19" w14:textId="77777777" w:rsidR="00491C00" w:rsidRPr="0082342B" w:rsidRDefault="00491C00" w:rsidP="0092278F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</w:p>
    <w:p w14:paraId="5EE09490" w14:textId="2A0CD7CF" w:rsidR="0092278F" w:rsidRPr="0092278F" w:rsidRDefault="0092278F" w:rsidP="00525C16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ลงชื่อ  </w:t>
      </w:r>
      <w:r w:rsidRPr="0082342B">
        <w:rPr>
          <w:rFonts w:ascii="TH SarabunPSK" w:hAnsi="TH SarabunPSK" w:cs="TH SarabunPSK" w:hint="cs"/>
          <w:sz w:val="32"/>
          <w:szCs w:val="32"/>
        </w:rPr>
        <w:t>……………………………………</w:t>
      </w:r>
    </w:p>
    <w:p w14:paraId="6B8FF05D" w14:textId="77777777" w:rsidR="00491C00" w:rsidRDefault="00491C00" w:rsidP="004A4503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3811280B" w14:textId="77777777" w:rsidR="00491C00" w:rsidRDefault="00491C00" w:rsidP="004A4503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1BADAC8D" w14:textId="77777777" w:rsidR="00491C00" w:rsidRDefault="00491C00" w:rsidP="004A4503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435B9389" w14:textId="77777777" w:rsidR="00491C00" w:rsidRDefault="00491C00" w:rsidP="004A4503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163A58CB" w14:textId="77777777" w:rsidR="00491C00" w:rsidRDefault="00491C00" w:rsidP="004A4503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1325C915" w14:textId="77777777" w:rsidR="00491C00" w:rsidRDefault="00491C00" w:rsidP="004A4503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3226604E" w14:textId="77777777" w:rsidR="00491C00" w:rsidRDefault="00491C00" w:rsidP="004A4503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46BE2EE3" w14:textId="77777777" w:rsidR="00491C00" w:rsidRDefault="00491C00" w:rsidP="00491C0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77D6D70" w14:textId="77777777" w:rsidR="00491C00" w:rsidRDefault="00491C00" w:rsidP="00491C0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67797A6" w14:textId="77777777" w:rsidR="00491C00" w:rsidRDefault="00491C00" w:rsidP="00491C0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9DD3170" w14:textId="77777777" w:rsidR="00491C00" w:rsidRDefault="00491C00" w:rsidP="00491C0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86FC131" w14:textId="77777777" w:rsidR="00491C00" w:rsidRDefault="00491C00" w:rsidP="00491C0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4A5D116" w14:textId="77777777" w:rsidR="00491C00" w:rsidRDefault="00491C00" w:rsidP="00491C0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B9806E8" w14:textId="77777777" w:rsidR="00491C00" w:rsidRDefault="00491C00" w:rsidP="00491C0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4CDF1D1" w14:textId="77777777" w:rsidR="00491C00" w:rsidRDefault="00491C00" w:rsidP="00491C0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7EF2C1C" w14:textId="77777777" w:rsidR="00491C00" w:rsidRDefault="00491C00" w:rsidP="00491C0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86C225C" w14:textId="77777777" w:rsidR="00491C00" w:rsidRDefault="00491C00" w:rsidP="00491C0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78C69CD" w14:textId="77777777" w:rsidR="00491C00" w:rsidRPr="00491C00" w:rsidRDefault="00491C00" w:rsidP="00491C00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027A4CF" w14:textId="476EFA7D" w:rsidR="00EE6439" w:rsidRPr="00491C00" w:rsidRDefault="00EE6439" w:rsidP="00491C00">
      <w:pPr>
        <w:jc w:val="center"/>
        <w:rPr>
          <w:rFonts w:ascii="TH SarabunPSK" w:hAnsi="TH SarabunPSK" w:cs="TH SarabunPSK"/>
          <w:color w:val="4472C4" w:themeColor="accent1"/>
          <w:sz w:val="36"/>
          <w:szCs w:val="36"/>
        </w:rPr>
      </w:pPr>
      <w:r w:rsidRPr="00491C00">
        <w:rPr>
          <w:rFonts w:ascii="TH SarabunPSK" w:hAnsi="TH SarabunPSK" w:cs="TH SarabunPSK" w:hint="cs"/>
          <w:b/>
          <w:bCs/>
          <w:sz w:val="36"/>
          <w:szCs w:val="36"/>
          <w:cs/>
        </w:rPr>
        <w:t>ภาคผนวก</w:t>
      </w:r>
    </w:p>
    <w:p w14:paraId="0BED6656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7C0071CA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616F7DD0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15E69460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56B96FDE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26ED4B66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5296343D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40EB0AD3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074F391B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2FA1913E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160449E1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47B78F6E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54ADABF0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0272D957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6426724D" w14:textId="77777777" w:rsidR="00491C00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14:paraId="0E03AB4D" w14:textId="0B089AC7" w:rsidR="00EE6439" w:rsidRPr="00491C00" w:rsidRDefault="00EE6439" w:rsidP="003B6A04">
      <w:pPr>
        <w:pStyle w:val="a4"/>
        <w:ind w:left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91C00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ภาพการปฏิบัติกิจกรรม</w:t>
      </w:r>
    </w:p>
    <w:p w14:paraId="6C0C0198" w14:textId="77777777" w:rsidR="00491C00" w:rsidRPr="004A4503" w:rsidRDefault="00491C00" w:rsidP="00491C00">
      <w:pPr>
        <w:pStyle w:val="a4"/>
        <w:ind w:left="2520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409913B1" w14:textId="6E4645D0" w:rsidR="002435CC" w:rsidRPr="003B6A04" w:rsidRDefault="00491C00" w:rsidP="00491C00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  <w:r w:rsidRPr="003B6A04">
        <w:rPr>
          <w:rFonts w:ascii="TH SarabunPSK" w:hAnsi="TH SarabunPSK" w:cs="TH SarabunPSK" w:hint="cs"/>
          <w:b/>
          <w:bCs/>
          <w:sz w:val="32"/>
          <w:szCs w:val="32"/>
          <w:cs/>
        </w:rPr>
        <w:t>1.</w:t>
      </w:r>
      <w:r w:rsidR="003B6A0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3B6A04">
        <w:rPr>
          <w:rFonts w:ascii="TH SarabunPSK" w:hAnsi="TH SarabunPSK" w:cs="TH SarabunPSK" w:hint="cs"/>
          <w:b/>
          <w:bCs/>
          <w:sz w:val="32"/>
          <w:szCs w:val="32"/>
          <w:cs/>
        </w:rPr>
        <w:t>การ</w:t>
      </w:r>
      <w:r w:rsidR="003B6A04" w:rsidRPr="003B6A04">
        <w:rPr>
          <w:rFonts w:ascii="TH SarabunPSK" w:hAnsi="TH SarabunPSK" w:cs="TH SarabunPSK" w:hint="cs"/>
          <w:b/>
          <w:bCs/>
          <w:sz w:val="32"/>
          <w:szCs w:val="32"/>
          <w:cs/>
        </w:rPr>
        <w:t>ลงเยี่ยมผู้ป่วยจิตเวชเรื้อรังในชุมชนและญาติผู้ดูแลหลักร่วมกับเจ้าหน้าที่สาธารณสุข</w:t>
      </w:r>
    </w:p>
    <w:p w14:paraId="77109E49" w14:textId="39889982" w:rsidR="003B6A04" w:rsidRDefault="003B6A04" w:rsidP="00491C00">
      <w:pPr>
        <w:pStyle w:val="a4"/>
        <w:ind w:left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w:drawing>
          <wp:anchor distT="0" distB="0" distL="114300" distR="114300" simplePos="0" relativeHeight="251659264" behindDoc="0" locked="0" layoutInCell="1" allowOverlap="1" wp14:anchorId="2912F754" wp14:editId="0D6E80BC">
            <wp:simplePos x="0" y="0"/>
            <wp:positionH relativeFrom="margin">
              <wp:posOffset>287020</wp:posOffset>
            </wp:positionH>
            <wp:positionV relativeFrom="paragraph">
              <wp:posOffset>137160</wp:posOffset>
            </wp:positionV>
            <wp:extent cx="4975860" cy="3729355"/>
            <wp:effectExtent l="0" t="0" r="0" b="4445"/>
            <wp:wrapThrough wrapText="bothSides">
              <wp:wrapPolygon edited="0">
                <wp:start x="0" y="0"/>
                <wp:lineTo x="0" y="21515"/>
                <wp:lineTo x="21501" y="21515"/>
                <wp:lineTo x="21501" y="0"/>
                <wp:lineTo x="0" y="0"/>
              </wp:wrapPolygon>
            </wp:wrapThrough>
            <wp:docPr id="814565098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565098" name="รูปภาพ 81456509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586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4DC3A8" w14:textId="77777777" w:rsidR="003B6A04" w:rsidRPr="003B6A04" w:rsidRDefault="003B6A04" w:rsidP="003B6A04"/>
    <w:p w14:paraId="7C7D03BC" w14:textId="77777777" w:rsidR="003B6A04" w:rsidRPr="003B6A04" w:rsidRDefault="003B6A04" w:rsidP="003B6A04"/>
    <w:p w14:paraId="5D6B46B1" w14:textId="77777777" w:rsidR="003B6A04" w:rsidRPr="003B6A04" w:rsidRDefault="003B6A04" w:rsidP="003B6A04"/>
    <w:p w14:paraId="18F210F3" w14:textId="77777777" w:rsidR="003B6A04" w:rsidRPr="003B6A04" w:rsidRDefault="003B6A04" w:rsidP="003B6A04"/>
    <w:p w14:paraId="01929DC6" w14:textId="77777777" w:rsidR="003B6A04" w:rsidRPr="003B6A04" w:rsidRDefault="003B6A04" w:rsidP="003B6A04"/>
    <w:p w14:paraId="5F6ABD6B" w14:textId="77777777" w:rsidR="003B6A04" w:rsidRPr="003B6A04" w:rsidRDefault="003B6A04" w:rsidP="003B6A04"/>
    <w:p w14:paraId="7EA85BD0" w14:textId="77777777" w:rsidR="003B6A04" w:rsidRPr="003B6A04" w:rsidRDefault="003B6A04" w:rsidP="003B6A04"/>
    <w:p w14:paraId="2AFC02B1" w14:textId="77777777" w:rsidR="003B6A04" w:rsidRPr="003B6A04" w:rsidRDefault="003B6A04" w:rsidP="003B6A04"/>
    <w:p w14:paraId="1BB58BBA" w14:textId="77777777" w:rsidR="003B6A04" w:rsidRPr="003B6A04" w:rsidRDefault="003B6A04" w:rsidP="003B6A04"/>
    <w:p w14:paraId="7F6AA9A3" w14:textId="77777777" w:rsidR="003B6A04" w:rsidRPr="003B6A04" w:rsidRDefault="003B6A04" w:rsidP="003B6A04"/>
    <w:p w14:paraId="64EE957C" w14:textId="77777777" w:rsidR="003B6A04" w:rsidRPr="003B6A04" w:rsidRDefault="003B6A04" w:rsidP="003B6A04"/>
    <w:p w14:paraId="2E9AE521" w14:textId="29B4F494" w:rsidR="003B6A04" w:rsidRPr="003B6A04" w:rsidRDefault="003B6A04" w:rsidP="003B6A04"/>
    <w:p w14:paraId="607D1951" w14:textId="5E49BC58" w:rsidR="003B6A04" w:rsidRPr="003B6A04" w:rsidRDefault="003B6A04" w:rsidP="003B6A04"/>
    <w:p w14:paraId="71ECF841" w14:textId="4875E199" w:rsidR="003B6A04" w:rsidRPr="003B6A04" w:rsidRDefault="003B6A04" w:rsidP="003B6A04">
      <w:r>
        <w:rPr>
          <w:rFonts w:ascii="TH SarabunPSK" w:hAnsi="TH SarabunPSK" w:cs="TH SarabunPSK" w:hint="cs"/>
          <w:noProof/>
          <w:sz w:val="32"/>
          <w:szCs w:val="32"/>
          <w:lang w:val="th-TH"/>
        </w:rPr>
        <w:drawing>
          <wp:anchor distT="0" distB="0" distL="114300" distR="114300" simplePos="0" relativeHeight="251658240" behindDoc="0" locked="0" layoutInCell="1" allowOverlap="1" wp14:anchorId="3BB05C8B" wp14:editId="6A2822EC">
            <wp:simplePos x="0" y="0"/>
            <wp:positionH relativeFrom="column">
              <wp:posOffset>318770</wp:posOffset>
            </wp:positionH>
            <wp:positionV relativeFrom="paragraph">
              <wp:posOffset>12065</wp:posOffset>
            </wp:positionV>
            <wp:extent cx="4943475" cy="3705860"/>
            <wp:effectExtent l="0" t="0" r="9525" b="8890"/>
            <wp:wrapThrough wrapText="bothSides">
              <wp:wrapPolygon edited="0">
                <wp:start x="0" y="0"/>
                <wp:lineTo x="0" y="21541"/>
                <wp:lineTo x="21558" y="21541"/>
                <wp:lineTo x="21558" y="0"/>
                <wp:lineTo x="0" y="0"/>
              </wp:wrapPolygon>
            </wp:wrapThrough>
            <wp:docPr id="50171153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711532" name="รูปภาพ 50171153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E5F8A5" w14:textId="77777777" w:rsidR="003B6A04" w:rsidRPr="003B6A04" w:rsidRDefault="003B6A04" w:rsidP="003B6A04"/>
    <w:p w14:paraId="3C372141" w14:textId="77777777" w:rsidR="003B6A04" w:rsidRPr="003B6A04" w:rsidRDefault="003B6A04" w:rsidP="003B6A04"/>
    <w:p w14:paraId="6596E0FE" w14:textId="77777777" w:rsidR="003B6A04" w:rsidRPr="003B6A04" w:rsidRDefault="003B6A04" w:rsidP="003B6A04"/>
    <w:p w14:paraId="55AB8378" w14:textId="77777777" w:rsidR="003B6A04" w:rsidRPr="003B6A04" w:rsidRDefault="003B6A04" w:rsidP="003B6A04"/>
    <w:p w14:paraId="2A2D060A" w14:textId="77777777" w:rsidR="003B6A04" w:rsidRPr="003B6A04" w:rsidRDefault="003B6A04" w:rsidP="003B6A04"/>
    <w:p w14:paraId="63B23161" w14:textId="77777777" w:rsidR="003B6A04" w:rsidRPr="003B6A04" w:rsidRDefault="003B6A04" w:rsidP="003B6A04"/>
    <w:p w14:paraId="6C08FB8F" w14:textId="77777777" w:rsidR="003B6A04" w:rsidRPr="003B6A04" w:rsidRDefault="003B6A04" w:rsidP="003B6A04"/>
    <w:p w14:paraId="4BF156BD" w14:textId="77777777" w:rsidR="003B6A04" w:rsidRPr="003B6A04" w:rsidRDefault="003B6A04" w:rsidP="003B6A04"/>
    <w:p w14:paraId="0F468344" w14:textId="77777777" w:rsidR="003B6A04" w:rsidRPr="003B6A04" w:rsidRDefault="003B6A04" w:rsidP="003B6A04"/>
    <w:p w14:paraId="241F3090" w14:textId="77777777" w:rsidR="003B6A04" w:rsidRPr="003B6A04" w:rsidRDefault="003B6A04" w:rsidP="003B6A04"/>
    <w:p w14:paraId="44120425" w14:textId="0235D3AA" w:rsidR="003B6A04" w:rsidRDefault="003B6A04" w:rsidP="003B6A04">
      <w:pPr>
        <w:tabs>
          <w:tab w:val="left" w:pos="5392"/>
        </w:tabs>
      </w:pPr>
      <w:r>
        <w:rPr>
          <w:cs/>
        </w:rPr>
        <w:tab/>
      </w:r>
    </w:p>
    <w:p w14:paraId="74325F2F" w14:textId="77777777" w:rsidR="003B6A04" w:rsidRDefault="003B6A04" w:rsidP="003B6A04">
      <w:pPr>
        <w:tabs>
          <w:tab w:val="left" w:pos="5392"/>
        </w:tabs>
      </w:pPr>
    </w:p>
    <w:p w14:paraId="35F93F67" w14:textId="77777777" w:rsidR="003B6A04" w:rsidRDefault="003B6A04" w:rsidP="003B6A04">
      <w:pPr>
        <w:tabs>
          <w:tab w:val="left" w:pos="5392"/>
        </w:tabs>
      </w:pPr>
    </w:p>
    <w:p w14:paraId="71F751CD" w14:textId="7F1A135E" w:rsidR="003B6A04" w:rsidRPr="003B6A04" w:rsidRDefault="003B6A04" w:rsidP="003B6A04">
      <w:pPr>
        <w:pStyle w:val="a4"/>
        <w:ind w:left="0"/>
        <w:rPr>
          <w:rFonts w:ascii="TH SarabunPSK" w:hAnsi="TH SarabunPSK" w:cs="TH SarabunPSK"/>
          <w:b/>
          <w:bCs/>
          <w:sz w:val="32"/>
          <w:szCs w:val="32"/>
        </w:rPr>
      </w:pPr>
      <w:r w:rsidRPr="003B6A0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2. เก็บข้อมูลความรู้สึกเป็นภาระของญาติผู้ดูแลหลัก</w:t>
      </w:r>
    </w:p>
    <w:p w14:paraId="2FD24D2C" w14:textId="677CFF92" w:rsidR="003B6A04" w:rsidRDefault="003B6A04" w:rsidP="003B6A04">
      <w:pPr>
        <w:pStyle w:val="a4"/>
        <w:ind w:left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w:drawing>
          <wp:anchor distT="0" distB="0" distL="114300" distR="114300" simplePos="0" relativeHeight="251661312" behindDoc="0" locked="0" layoutInCell="1" allowOverlap="1" wp14:anchorId="60868869" wp14:editId="4D7C1F45">
            <wp:simplePos x="0" y="0"/>
            <wp:positionH relativeFrom="margin">
              <wp:posOffset>361315</wp:posOffset>
            </wp:positionH>
            <wp:positionV relativeFrom="paragraph">
              <wp:posOffset>191135</wp:posOffset>
            </wp:positionV>
            <wp:extent cx="4837430" cy="3628390"/>
            <wp:effectExtent l="0" t="0" r="1270" b="0"/>
            <wp:wrapThrough wrapText="bothSides">
              <wp:wrapPolygon edited="0">
                <wp:start x="0" y="0"/>
                <wp:lineTo x="0" y="21434"/>
                <wp:lineTo x="21521" y="21434"/>
                <wp:lineTo x="21521" y="0"/>
                <wp:lineTo x="0" y="0"/>
              </wp:wrapPolygon>
            </wp:wrapThrough>
            <wp:docPr id="655839227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839227" name="รูปภาพ 65583922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430" cy="3628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9D489D" w14:textId="41656D63" w:rsidR="003B6A04" w:rsidRDefault="003B6A04" w:rsidP="003B6A04">
      <w:pPr>
        <w:tabs>
          <w:tab w:val="left" w:pos="5392"/>
        </w:tabs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w:drawing>
          <wp:anchor distT="0" distB="0" distL="114300" distR="114300" simplePos="0" relativeHeight="251660288" behindDoc="0" locked="0" layoutInCell="1" allowOverlap="1" wp14:anchorId="589C52CE" wp14:editId="3613E030">
            <wp:simplePos x="0" y="0"/>
            <wp:positionH relativeFrom="margin">
              <wp:posOffset>393065</wp:posOffset>
            </wp:positionH>
            <wp:positionV relativeFrom="paragraph">
              <wp:posOffset>3842385</wp:posOffset>
            </wp:positionV>
            <wp:extent cx="4816475" cy="3613150"/>
            <wp:effectExtent l="0" t="0" r="3175" b="6350"/>
            <wp:wrapThrough wrapText="bothSides">
              <wp:wrapPolygon edited="0">
                <wp:start x="0" y="0"/>
                <wp:lineTo x="0" y="21524"/>
                <wp:lineTo x="21529" y="21524"/>
                <wp:lineTo x="21529" y="0"/>
                <wp:lineTo x="0" y="0"/>
              </wp:wrapPolygon>
            </wp:wrapThrough>
            <wp:docPr id="1299752653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752653" name="รูปภาพ 129975265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6475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B477B3" w14:textId="77777777" w:rsidR="003B6A04" w:rsidRPr="003B6A04" w:rsidRDefault="003B6A04" w:rsidP="003B6A04"/>
    <w:p w14:paraId="78CBF6EA" w14:textId="77777777" w:rsidR="003B6A04" w:rsidRPr="003B6A04" w:rsidRDefault="003B6A04" w:rsidP="003B6A04"/>
    <w:p w14:paraId="1468E13A" w14:textId="77777777" w:rsidR="003B6A04" w:rsidRPr="003B6A04" w:rsidRDefault="003B6A04" w:rsidP="003B6A04"/>
    <w:p w14:paraId="7414D3EE" w14:textId="77777777" w:rsidR="003B6A04" w:rsidRPr="003B6A04" w:rsidRDefault="003B6A04" w:rsidP="003B6A04"/>
    <w:p w14:paraId="26789533" w14:textId="77777777" w:rsidR="003B6A04" w:rsidRPr="003B6A04" w:rsidRDefault="003B6A04" w:rsidP="003B6A04"/>
    <w:p w14:paraId="5DEC78FD" w14:textId="77777777" w:rsidR="003B6A04" w:rsidRPr="003B6A04" w:rsidRDefault="003B6A04" w:rsidP="003B6A04"/>
    <w:p w14:paraId="62C2CFEB" w14:textId="77777777" w:rsidR="003B6A04" w:rsidRPr="003B6A04" w:rsidRDefault="003B6A04" w:rsidP="003B6A04"/>
    <w:p w14:paraId="6E8D89A1" w14:textId="77777777" w:rsidR="003B6A04" w:rsidRPr="003B6A04" w:rsidRDefault="003B6A04" w:rsidP="003B6A04"/>
    <w:p w14:paraId="7AB55F8C" w14:textId="77777777" w:rsidR="003B6A04" w:rsidRPr="003B6A04" w:rsidRDefault="003B6A04" w:rsidP="003B6A04"/>
    <w:p w14:paraId="2167E6AB" w14:textId="77777777" w:rsidR="003B6A04" w:rsidRPr="003B6A04" w:rsidRDefault="003B6A04" w:rsidP="003B6A04"/>
    <w:p w14:paraId="354CF384" w14:textId="77777777" w:rsidR="003B6A04" w:rsidRPr="003B6A04" w:rsidRDefault="003B6A04" w:rsidP="003B6A04"/>
    <w:p w14:paraId="449ADB76" w14:textId="77777777" w:rsidR="003B6A04" w:rsidRPr="003B6A04" w:rsidRDefault="003B6A04" w:rsidP="003B6A04"/>
    <w:p w14:paraId="12137F2E" w14:textId="77777777" w:rsidR="003B6A04" w:rsidRPr="003B6A04" w:rsidRDefault="003B6A04" w:rsidP="003B6A04"/>
    <w:p w14:paraId="3412ACBC" w14:textId="77777777" w:rsidR="003B6A04" w:rsidRPr="003B6A04" w:rsidRDefault="003B6A04" w:rsidP="003B6A04"/>
    <w:p w14:paraId="0F2EEE24" w14:textId="77777777" w:rsidR="003B6A04" w:rsidRPr="003B6A04" w:rsidRDefault="003B6A04" w:rsidP="003B6A04"/>
    <w:p w14:paraId="446C0867" w14:textId="77777777" w:rsidR="003B6A04" w:rsidRPr="003B6A04" w:rsidRDefault="003B6A04" w:rsidP="003B6A04"/>
    <w:p w14:paraId="1B9F8F1F" w14:textId="77777777" w:rsidR="003B6A04" w:rsidRPr="003B6A04" w:rsidRDefault="003B6A04" w:rsidP="003B6A04"/>
    <w:p w14:paraId="35CCF061" w14:textId="77777777" w:rsidR="003B6A04" w:rsidRPr="003B6A04" w:rsidRDefault="003B6A04" w:rsidP="003B6A04"/>
    <w:p w14:paraId="1DDECE2F" w14:textId="77777777" w:rsidR="003B6A04" w:rsidRPr="003B6A04" w:rsidRDefault="003B6A04" w:rsidP="003B6A04"/>
    <w:p w14:paraId="0633D81E" w14:textId="77777777" w:rsidR="003B6A04" w:rsidRPr="003B6A04" w:rsidRDefault="003B6A04" w:rsidP="003B6A04"/>
    <w:p w14:paraId="4D5FDA9D" w14:textId="77777777" w:rsidR="003B6A04" w:rsidRDefault="003B6A04" w:rsidP="003B6A04"/>
    <w:p w14:paraId="069D3B47" w14:textId="77777777" w:rsidR="003B6A04" w:rsidRPr="003B6A04" w:rsidRDefault="003B6A04" w:rsidP="003B6A04"/>
    <w:p w14:paraId="335EA3AC" w14:textId="77777777" w:rsidR="003B6A04" w:rsidRPr="003B6A04" w:rsidRDefault="003B6A04" w:rsidP="003B6A04"/>
    <w:p w14:paraId="02F9AEAD" w14:textId="77777777" w:rsidR="003B6A04" w:rsidRPr="003B6A04" w:rsidRDefault="003B6A04" w:rsidP="003B6A04"/>
    <w:p w14:paraId="304D0C3E" w14:textId="77777777" w:rsidR="003B6A04" w:rsidRPr="003B6A04" w:rsidRDefault="003B6A04" w:rsidP="003B6A04"/>
    <w:p w14:paraId="7D45A80D" w14:textId="77777777" w:rsidR="003B6A04" w:rsidRDefault="003B6A04" w:rsidP="003B6A04"/>
    <w:p w14:paraId="45326B3A" w14:textId="3A485D9F" w:rsidR="003B6A04" w:rsidRDefault="003B6A04" w:rsidP="003B6A04">
      <w:pPr>
        <w:tabs>
          <w:tab w:val="left" w:pos="5274"/>
        </w:tabs>
      </w:pPr>
      <w:r>
        <w:rPr>
          <w:cs/>
        </w:rPr>
        <w:tab/>
      </w:r>
    </w:p>
    <w:p w14:paraId="7B9BE3BE" w14:textId="77777777" w:rsidR="003B6A04" w:rsidRDefault="003B6A04" w:rsidP="003B6A04">
      <w:pPr>
        <w:tabs>
          <w:tab w:val="left" w:pos="5274"/>
        </w:tabs>
      </w:pPr>
    </w:p>
    <w:p w14:paraId="22A58C68" w14:textId="1EDF34BC" w:rsidR="003B6A04" w:rsidRDefault="003B6A04" w:rsidP="003B6A04">
      <w:pPr>
        <w:tabs>
          <w:tab w:val="left" w:pos="5274"/>
        </w:tabs>
        <w:rPr>
          <w:rFonts w:ascii="TH SarabunPSK" w:hAnsi="TH SarabunPSK" w:cs="TH SarabunPSK"/>
          <w:b/>
          <w:bCs/>
          <w:sz w:val="24"/>
          <w:szCs w:val="32"/>
        </w:rPr>
      </w:pPr>
      <w:r w:rsidRPr="003B6A04">
        <w:rPr>
          <w:rFonts w:ascii="TH SarabunPSK" w:hAnsi="TH SarabunPSK" w:cs="TH SarabunPSK" w:hint="cs"/>
          <w:b/>
          <w:bCs/>
          <w:sz w:val="24"/>
          <w:szCs w:val="32"/>
          <w:cs/>
        </w:rPr>
        <w:lastRenderedPageBreak/>
        <w:t xml:space="preserve">3. ประชุมชี้แจงข้อมูลความรู้สึกเป็นภาระของญาติผู้ดูแลหลัก </w:t>
      </w:r>
      <w:r w:rsidR="00F37128">
        <w:rPr>
          <w:rFonts w:ascii="TH SarabunPSK" w:hAnsi="TH SarabunPSK" w:cs="TH SarabunPSK" w:hint="cs"/>
          <w:b/>
          <w:bCs/>
          <w:sz w:val="24"/>
          <w:szCs w:val="32"/>
          <w:cs/>
        </w:rPr>
        <w:t>และให้ความรู้</w:t>
      </w:r>
      <w:r w:rsidRPr="003B6A04">
        <w:rPr>
          <w:rFonts w:ascii="TH SarabunPSK" w:hAnsi="TH SarabunPSK" w:cs="TH SarabunPSK" w:hint="cs"/>
          <w:b/>
          <w:bCs/>
          <w:sz w:val="24"/>
          <w:szCs w:val="32"/>
          <w:cs/>
        </w:rPr>
        <w:t xml:space="preserve">กับเจ้าหน้าที่สาธารณสุข </w:t>
      </w:r>
    </w:p>
    <w:p w14:paraId="78450D80" w14:textId="571F0931" w:rsidR="003B6A04" w:rsidRDefault="003B6A04" w:rsidP="003B6A04">
      <w:pPr>
        <w:tabs>
          <w:tab w:val="left" w:pos="5274"/>
        </w:tabs>
        <w:rPr>
          <w:rFonts w:ascii="TH SarabunPSK" w:hAnsi="TH SarabunPSK" w:cs="TH SarabunPSK"/>
          <w:b/>
          <w:bCs/>
          <w:sz w:val="24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24"/>
          <w:szCs w:val="32"/>
          <w:lang w:val="th-TH"/>
        </w:rPr>
        <w:drawing>
          <wp:anchor distT="0" distB="0" distL="114300" distR="114300" simplePos="0" relativeHeight="251663360" behindDoc="0" locked="0" layoutInCell="1" allowOverlap="1" wp14:anchorId="3294A84E" wp14:editId="4691C93F">
            <wp:simplePos x="0" y="0"/>
            <wp:positionH relativeFrom="margin">
              <wp:posOffset>467049</wp:posOffset>
            </wp:positionH>
            <wp:positionV relativeFrom="paragraph">
              <wp:posOffset>4002316</wp:posOffset>
            </wp:positionV>
            <wp:extent cx="4669155" cy="3497580"/>
            <wp:effectExtent l="0" t="0" r="0" b="7620"/>
            <wp:wrapThrough wrapText="bothSides">
              <wp:wrapPolygon edited="0">
                <wp:start x="0" y="0"/>
                <wp:lineTo x="0" y="21529"/>
                <wp:lineTo x="21503" y="21529"/>
                <wp:lineTo x="21503" y="0"/>
                <wp:lineTo x="0" y="0"/>
              </wp:wrapPolygon>
            </wp:wrapThrough>
            <wp:docPr id="227929062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929062" name="รูปภาพ 22792906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155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b/>
          <w:bCs/>
          <w:noProof/>
          <w:sz w:val="24"/>
          <w:szCs w:val="32"/>
          <w:lang w:val="th-TH"/>
        </w:rPr>
        <w:drawing>
          <wp:anchor distT="0" distB="0" distL="114300" distR="114300" simplePos="0" relativeHeight="251662336" behindDoc="0" locked="0" layoutInCell="1" allowOverlap="1" wp14:anchorId="5E955D95" wp14:editId="02B721A1">
            <wp:simplePos x="0" y="0"/>
            <wp:positionH relativeFrom="column">
              <wp:posOffset>446405</wp:posOffset>
            </wp:positionH>
            <wp:positionV relativeFrom="paragraph">
              <wp:posOffset>57785</wp:posOffset>
            </wp:positionV>
            <wp:extent cx="4690110" cy="3512820"/>
            <wp:effectExtent l="0" t="0" r="0" b="0"/>
            <wp:wrapThrough wrapText="bothSides">
              <wp:wrapPolygon edited="0">
                <wp:start x="0" y="0"/>
                <wp:lineTo x="0" y="21436"/>
                <wp:lineTo x="21495" y="21436"/>
                <wp:lineTo x="21495" y="0"/>
                <wp:lineTo x="0" y="0"/>
              </wp:wrapPolygon>
            </wp:wrapThrough>
            <wp:docPr id="1640309027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309027" name="รูปภาพ 164030902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011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A693FD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6688AFA5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09805D4D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2C82B7E3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69A25B9B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070A40BF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716CF3B1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1DAB69B8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23BFE8E0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3336FFC7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61661331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77AA26AC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244D0C73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3D3AE93E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229BB3C8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7BCE8D87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4BB1C0BD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7FCFD1F4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0B2C7A11" w14:textId="77777777" w:rsidR="003B6A04" w:rsidRDefault="003B6A04" w:rsidP="003B6A04">
      <w:pPr>
        <w:rPr>
          <w:rFonts w:ascii="TH SarabunPSK" w:hAnsi="TH SarabunPSK" w:cs="TH SarabunPSK"/>
          <w:b/>
          <w:bCs/>
          <w:sz w:val="24"/>
          <w:szCs w:val="32"/>
        </w:rPr>
      </w:pPr>
    </w:p>
    <w:p w14:paraId="57A54735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56B38B1B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494835AE" w14:textId="77777777" w:rsidR="003B6A04" w:rsidRPr="003B6A04" w:rsidRDefault="003B6A04" w:rsidP="003B6A04">
      <w:pPr>
        <w:rPr>
          <w:rFonts w:ascii="TH SarabunPSK" w:hAnsi="TH SarabunPSK" w:cs="TH SarabunPSK"/>
          <w:sz w:val="24"/>
          <w:szCs w:val="32"/>
        </w:rPr>
      </w:pPr>
    </w:p>
    <w:p w14:paraId="25CE5C65" w14:textId="77777777" w:rsidR="003B6A04" w:rsidRDefault="003B6A04" w:rsidP="003B6A04">
      <w:pPr>
        <w:rPr>
          <w:rFonts w:ascii="TH SarabunPSK" w:hAnsi="TH SarabunPSK" w:cs="TH SarabunPSK"/>
          <w:b/>
          <w:bCs/>
          <w:sz w:val="24"/>
          <w:szCs w:val="32"/>
        </w:rPr>
      </w:pPr>
    </w:p>
    <w:p w14:paraId="434DB8A3" w14:textId="77777777" w:rsidR="003B6A04" w:rsidRDefault="003B6A04" w:rsidP="003B6A04">
      <w:pPr>
        <w:rPr>
          <w:rFonts w:ascii="TH SarabunPSK" w:hAnsi="TH SarabunPSK" w:cs="TH SarabunPSK"/>
          <w:b/>
          <w:bCs/>
          <w:sz w:val="24"/>
          <w:szCs w:val="32"/>
        </w:rPr>
      </w:pPr>
    </w:p>
    <w:p w14:paraId="01B9257C" w14:textId="36DFBDDF" w:rsidR="003B6A04" w:rsidRDefault="003B6A04" w:rsidP="003B6A04">
      <w:pPr>
        <w:tabs>
          <w:tab w:val="left" w:pos="7233"/>
        </w:tabs>
        <w:rPr>
          <w:rFonts w:ascii="TH SarabunPSK" w:hAnsi="TH SarabunPSK" w:cs="TH SarabunPSK"/>
          <w:sz w:val="24"/>
          <w:szCs w:val="32"/>
        </w:rPr>
      </w:pPr>
      <w:r>
        <w:rPr>
          <w:rFonts w:ascii="TH SarabunPSK" w:hAnsi="TH SarabunPSK" w:cs="TH SarabunPSK"/>
          <w:sz w:val="24"/>
          <w:szCs w:val="32"/>
          <w:cs/>
        </w:rPr>
        <w:tab/>
      </w:r>
    </w:p>
    <w:p w14:paraId="1C6339C0" w14:textId="77777777" w:rsidR="003B6A04" w:rsidRDefault="003B6A04" w:rsidP="003B6A04">
      <w:pPr>
        <w:tabs>
          <w:tab w:val="left" w:pos="7233"/>
        </w:tabs>
        <w:rPr>
          <w:rFonts w:ascii="TH SarabunPSK" w:hAnsi="TH SarabunPSK" w:cs="TH SarabunPSK"/>
          <w:sz w:val="24"/>
          <w:szCs w:val="32"/>
        </w:rPr>
      </w:pPr>
    </w:p>
    <w:p w14:paraId="334176EF" w14:textId="4CAAA4F8" w:rsidR="003B6A04" w:rsidRDefault="005F6514" w:rsidP="003B6A04">
      <w:pPr>
        <w:tabs>
          <w:tab w:val="left" w:pos="7233"/>
        </w:tabs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w:drawing>
          <wp:anchor distT="0" distB="0" distL="114300" distR="114300" simplePos="0" relativeHeight="251664384" behindDoc="0" locked="0" layoutInCell="1" allowOverlap="1" wp14:anchorId="2CBC2B51" wp14:editId="1C053FF0">
            <wp:simplePos x="0" y="0"/>
            <wp:positionH relativeFrom="margin">
              <wp:align>left</wp:align>
            </wp:positionH>
            <wp:positionV relativeFrom="paragraph">
              <wp:posOffset>605613</wp:posOffset>
            </wp:positionV>
            <wp:extent cx="6046470" cy="7835900"/>
            <wp:effectExtent l="0" t="0" r="0" b="0"/>
            <wp:wrapThrough wrapText="bothSides">
              <wp:wrapPolygon edited="0">
                <wp:start x="0" y="0"/>
                <wp:lineTo x="0" y="21530"/>
                <wp:lineTo x="21505" y="21530"/>
                <wp:lineTo x="21505" y="0"/>
                <wp:lineTo x="0" y="0"/>
              </wp:wrapPolygon>
            </wp:wrapThrough>
            <wp:docPr id="98344354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443547" name="รูปภาพ 983443547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08" t="14744" r="5946"/>
                    <a:stretch/>
                  </pic:blipFill>
                  <pic:spPr bwMode="auto">
                    <a:xfrm>
                      <a:off x="0" y="0"/>
                      <a:ext cx="6046470" cy="783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6A04" w:rsidRPr="003B6A04">
        <w:rPr>
          <w:rFonts w:ascii="TH SarabunPSK" w:hAnsi="TH SarabunPSK" w:cs="TH SarabunPSK"/>
          <w:b/>
          <w:bCs/>
          <w:sz w:val="32"/>
          <w:szCs w:val="32"/>
        </w:rPr>
        <w:t>Flow</w:t>
      </w:r>
      <w:r w:rsidR="00381FEA">
        <w:rPr>
          <w:rFonts w:ascii="TH SarabunPSK" w:hAnsi="TH SarabunPSK" w:cs="TH SarabunPSK"/>
          <w:b/>
          <w:bCs/>
          <w:sz w:val="32"/>
          <w:szCs w:val="32"/>
        </w:rPr>
        <w:t>chart</w:t>
      </w:r>
      <w:r w:rsidR="003B6A04" w:rsidRPr="003B6A0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3B6A04" w:rsidRPr="003B6A04">
        <w:rPr>
          <w:rFonts w:ascii="TH SarabunPSK" w:hAnsi="TH SarabunPSK" w:cs="TH SarabunPSK" w:hint="cs"/>
          <w:b/>
          <w:bCs/>
          <w:sz w:val="32"/>
          <w:szCs w:val="32"/>
          <w:cs/>
        </w:rPr>
        <w:t>การติดตามการเยี่ยมผู้ป่วยจิตเวช</w:t>
      </w:r>
      <w:r w:rsidR="00381FEA">
        <w:rPr>
          <w:rFonts w:ascii="TH SarabunPSK" w:hAnsi="TH SarabunPSK" w:cs="TH SarabunPSK" w:hint="cs"/>
          <w:b/>
          <w:bCs/>
          <w:sz w:val="32"/>
          <w:szCs w:val="32"/>
          <w:cs/>
        </w:rPr>
        <w:t>และญาติผู้ดูแลหลัก</w:t>
      </w:r>
      <w:r w:rsidR="003B6A04" w:rsidRPr="003B6A04">
        <w:rPr>
          <w:rFonts w:ascii="TH SarabunPSK" w:hAnsi="TH SarabunPSK" w:cs="TH SarabunPSK" w:hint="cs"/>
          <w:b/>
          <w:bCs/>
          <w:sz w:val="32"/>
          <w:szCs w:val="32"/>
          <w:cs/>
        </w:rPr>
        <w:t>ในชุมชน</w:t>
      </w:r>
    </w:p>
    <w:p w14:paraId="0FD2D984" w14:textId="642A7A81" w:rsidR="00F37128" w:rsidRDefault="00F37128" w:rsidP="003B6A04">
      <w:pPr>
        <w:tabs>
          <w:tab w:val="left" w:pos="7233"/>
        </w:tabs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4B466A5D" w14:textId="44AEB794" w:rsidR="00F37128" w:rsidRDefault="005F6514" w:rsidP="003B6A04">
      <w:pPr>
        <w:tabs>
          <w:tab w:val="left" w:pos="7233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665408" behindDoc="0" locked="0" layoutInCell="1" allowOverlap="1" wp14:anchorId="50E71E1B" wp14:editId="6A9C13F3">
            <wp:simplePos x="0" y="0"/>
            <wp:positionH relativeFrom="margin">
              <wp:align>left</wp:align>
            </wp:positionH>
            <wp:positionV relativeFrom="paragraph">
              <wp:posOffset>389</wp:posOffset>
            </wp:positionV>
            <wp:extent cx="6001577" cy="7784076"/>
            <wp:effectExtent l="0" t="0" r="0" b="7620"/>
            <wp:wrapThrough wrapText="bothSides">
              <wp:wrapPolygon edited="0">
                <wp:start x="0" y="0"/>
                <wp:lineTo x="0" y="21568"/>
                <wp:lineTo x="21529" y="21568"/>
                <wp:lineTo x="21529" y="0"/>
                <wp:lineTo x="0" y="0"/>
              </wp:wrapPolygon>
            </wp:wrapThrough>
            <wp:docPr id="143818209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18209" name="รูปภาพ 143818209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93" t="15024" r="6131"/>
                    <a:stretch/>
                  </pic:blipFill>
                  <pic:spPr bwMode="auto">
                    <a:xfrm>
                      <a:off x="0" y="0"/>
                      <a:ext cx="6001577" cy="77840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93E485" w14:textId="77777777" w:rsidR="00F37128" w:rsidRDefault="00F37128" w:rsidP="003B6A04">
      <w:pPr>
        <w:tabs>
          <w:tab w:val="left" w:pos="7233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37771BE" w14:textId="77777777" w:rsidR="00F37128" w:rsidRDefault="00F37128" w:rsidP="003B6A04">
      <w:pPr>
        <w:tabs>
          <w:tab w:val="left" w:pos="7233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3AB85DB" w14:textId="51BCFB51" w:rsidR="003B6A04" w:rsidRDefault="00F37128" w:rsidP="003B6A04">
      <w:pPr>
        <w:tabs>
          <w:tab w:val="left" w:pos="7233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หนังสืออนุมัติเดินทางราชการ เพื่อปฏิบัติ </w:t>
      </w:r>
      <w:r>
        <w:rPr>
          <w:rFonts w:ascii="TH SarabunPSK" w:hAnsi="TH SarabunPSK" w:cs="TH SarabunPSK"/>
          <w:b/>
          <w:bCs/>
          <w:sz w:val="32"/>
          <w:szCs w:val="32"/>
        </w:rPr>
        <w:t>Faculty Practice</w:t>
      </w:r>
    </w:p>
    <w:p w14:paraId="0668DCFE" w14:textId="3603309B" w:rsidR="00F37128" w:rsidRPr="003B6A04" w:rsidRDefault="00F37128" w:rsidP="003B6A04">
      <w:pPr>
        <w:tabs>
          <w:tab w:val="left" w:pos="7233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36C7576" wp14:editId="29D09EED">
            <wp:extent cx="5731510" cy="7405370"/>
            <wp:effectExtent l="0" t="0" r="2540" b="5080"/>
            <wp:docPr id="685860183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86018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0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7128" w:rsidRPr="003B6A04" w:rsidSect="0032412F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charset w:val="DE"/>
    <w:family w:val="swiss"/>
    <w:pitch w:val="variable"/>
    <w:sig w:usb0="01000003" w:usb1="00000000" w:usb2="00000000" w:usb3="00000000" w:csb0="0001011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92D25"/>
    <w:multiLevelType w:val="hybridMultilevel"/>
    <w:tmpl w:val="25966F9C"/>
    <w:lvl w:ilvl="0" w:tplc="C472DF56">
      <w:start w:val="6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BC736B"/>
    <w:multiLevelType w:val="hybridMultilevel"/>
    <w:tmpl w:val="BDAAA6B4"/>
    <w:lvl w:ilvl="0" w:tplc="E0166442">
      <w:start w:val="1"/>
      <w:numFmt w:val="bullet"/>
      <w:lvlText w:val="-"/>
      <w:lvlJc w:val="left"/>
      <w:pPr>
        <w:ind w:left="25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552C50D9"/>
    <w:multiLevelType w:val="hybridMultilevel"/>
    <w:tmpl w:val="C6D45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341131">
    <w:abstractNumId w:val="2"/>
  </w:num>
  <w:num w:numId="2" w16cid:durableId="1719619606">
    <w:abstractNumId w:val="0"/>
  </w:num>
  <w:num w:numId="3" w16cid:durableId="2088334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7CwMLQAEhYG5ko6SsGpxcWZ+XkgBYa1ANNf/jQsAAAA"/>
  </w:docVars>
  <w:rsids>
    <w:rsidRoot w:val="00840AF2"/>
    <w:rsid w:val="0004384A"/>
    <w:rsid w:val="000A4BC5"/>
    <w:rsid w:val="000B3B4C"/>
    <w:rsid w:val="000F0EB5"/>
    <w:rsid w:val="002435CC"/>
    <w:rsid w:val="002F4735"/>
    <w:rsid w:val="0032412F"/>
    <w:rsid w:val="00346908"/>
    <w:rsid w:val="00381FEA"/>
    <w:rsid w:val="003B6A04"/>
    <w:rsid w:val="003D1EF8"/>
    <w:rsid w:val="0040420C"/>
    <w:rsid w:val="00491C00"/>
    <w:rsid w:val="004A4503"/>
    <w:rsid w:val="004F19AE"/>
    <w:rsid w:val="005207EF"/>
    <w:rsid w:val="00525C16"/>
    <w:rsid w:val="00566E92"/>
    <w:rsid w:val="005F0BF0"/>
    <w:rsid w:val="005F6514"/>
    <w:rsid w:val="006772BF"/>
    <w:rsid w:val="0075783F"/>
    <w:rsid w:val="00771827"/>
    <w:rsid w:val="008348B7"/>
    <w:rsid w:val="00840AF2"/>
    <w:rsid w:val="008D06DF"/>
    <w:rsid w:val="0092278F"/>
    <w:rsid w:val="009457B3"/>
    <w:rsid w:val="00A026B5"/>
    <w:rsid w:val="00A41781"/>
    <w:rsid w:val="00AE262B"/>
    <w:rsid w:val="00B8017F"/>
    <w:rsid w:val="00BB3987"/>
    <w:rsid w:val="00CC3FBB"/>
    <w:rsid w:val="00DB2364"/>
    <w:rsid w:val="00DB67DE"/>
    <w:rsid w:val="00DF736F"/>
    <w:rsid w:val="00E11052"/>
    <w:rsid w:val="00E453F7"/>
    <w:rsid w:val="00E82E8E"/>
    <w:rsid w:val="00EE6439"/>
    <w:rsid w:val="00EE6E5D"/>
    <w:rsid w:val="00F01552"/>
    <w:rsid w:val="00F37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674B"/>
  <w15:chartTrackingRefBased/>
  <w15:docId w15:val="{306920DF-B339-4C09-967C-F23E7CC5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042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40420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3">
    <w:name w:val="TOC Heading"/>
    <w:basedOn w:val="1"/>
    <w:next w:val="a"/>
    <w:uiPriority w:val="39"/>
    <w:unhideWhenUsed/>
    <w:qFormat/>
    <w:rsid w:val="0040420C"/>
    <w:pPr>
      <w:outlineLvl w:val="9"/>
    </w:pPr>
    <w:rPr>
      <w:sz w:val="40"/>
      <w:cs/>
    </w:rPr>
  </w:style>
  <w:style w:type="paragraph" w:styleId="2">
    <w:name w:val="toc 2"/>
    <w:basedOn w:val="a"/>
    <w:next w:val="a"/>
    <w:autoRedefine/>
    <w:uiPriority w:val="39"/>
    <w:unhideWhenUsed/>
    <w:rsid w:val="0040420C"/>
    <w:pPr>
      <w:spacing w:after="100"/>
      <w:ind w:left="220"/>
    </w:pPr>
    <w:rPr>
      <w:rFonts w:eastAsiaTheme="minorEastAsia" w:cs="Times New Roman"/>
      <w:sz w:val="28"/>
      <w:cs/>
    </w:rPr>
  </w:style>
  <w:style w:type="paragraph" w:styleId="11">
    <w:name w:val="toc 1"/>
    <w:basedOn w:val="a"/>
    <w:next w:val="a"/>
    <w:autoRedefine/>
    <w:uiPriority w:val="39"/>
    <w:unhideWhenUsed/>
    <w:rsid w:val="0040420C"/>
    <w:pPr>
      <w:spacing w:after="100"/>
    </w:pPr>
    <w:rPr>
      <w:rFonts w:eastAsiaTheme="minorEastAsia" w:cs="Times New Roman"/>
      <w:sz w:val="28"/>
      <w:cs/>
    </w:rPr>
  </w:style>
  <w:style w:type="paragraph" w:styleId="3">
    <w:name w:val="toc 3"/>
    <w:basedOn w:val="a"/>
    <w:next w:val="a"/>
    <w:autoRedefine/>
    <w:uiPriority w:val="39"/>
    <w:unhideWhenUsed/>
    <w:rsid w:val="0040420C"/>
    <w:pPr>
      <w:spacing w:after="100"/>
      <w:ind w:left="440"/>
    </w:pPr>
    <w:rPr>
      <w:rFonts w:eastAsiaTheme="minorEastAsia" w:cs="Times New Roman"/>
      <w:sz w:val="28"/>
      <w:cs/>
    </w:rPr>
  </w:style>
  <w:style w:type="paragraph" w:styleId="a4">
    <w:name w:val="List Paragraph"/>
    <w:basedOn w:val="a"/>
    <w:uiPriority w:val="34"/>
    <w:qFormat/>
    <w:rsid w:val="00BB3987"/>
    <w:pPr>
      <w:ind w:left="720"/>
      <w:contextualSpacing/>
    </w:pPr>
  </w:style>
  <w:style w:type="table" w:styleId="a5">
    <w:name w:val="Table Grid"/>
    <w:basedOn w:val="a1"/>
    <w:uiPriority w:val="59"/>
    <w:rsid w:val="00BB3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a0"/>
    <w:rsid w:val="008348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05EBB-9E1D-4B1D-8DDF-A315B0544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14</Pages>
  <Words>1492</Words>
  <Characters>8506</Characters>
  <Application>Microsoft Office Word</Application>
  <DocSecurity>0</DocSecurity>
  <Lines>70</Lines>
  <Paragraphs>19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GKAEW  DEJAKANCHANAVEJ</dc:creator>
  <cp:keywords/>
  <dc:description/>
  <cp:lastModifiedBy>This</cp:lastModifiedBy>
  <cp:revision>5</cp:revision>
  <cp:lastPrinted>2023-07-25T14:17:00Z</cp:lastPrinted>
  <dcterms:created xsi:type="dcterms:W3CDTF">2023-08-15T13:51:00Z</dcterms:created>
  <dcterms:modified xsi:type="dcterms:W3CDTF">2024-02-15T11:00:00Z</dcterms:modified>
</cp:coreProperties>
</file>